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DDB273" w14:textId="03F740F4" w:rsidR="002F62B3" w:rsidRPr="002A1F6E" w:rsidRDefault="008F182D" w:rsidP="002A1F6E">
      <w:pPr>
        <w:jc w:val="center"/>
        <w:rPr>
          <w:rFonts w:ascii="Champions" w:hAnsi="Champions" w:cs="Arial"/>
          <w:b/>
          <w:bCs/>
          <w:sz w:val="48"/>
          <w:szCs w:val="48"/>
        </w:rPr>
      </w:pPr>
      <w:r w:rsidRPr="002A1F6E">
        <w:rPr>
          <w:rFonts w:ascii="Champions" w:hAnsi="Champions" w:cs="Arial"/>
          <w:b/>
          <w:bCs/>
          <w:sz w:val="48"/>
          <w:szCs w:val="48"/>
        </w:rPr>
        <w:t>Social Media Showcase</w:t>
      </w:r>
    </w:p>
    <w:p w14:paraId="7BE6584D" w14:textId="7595ED09" w:rsidR="004C2A6B" w:rsidRPr="005A6D14" w:rsidRDefault="008F182D">
      <w:pPr>
        <w:rPr>
          <w:rFonts w:ascii="Champions" w:hAnsi="Champions" w:cs="Arial"/>
        </w:rPr>
      </w:pPr>
      <w:r w:rsidRPr="005A6D14">
        <w:rPr>
          <w:rFonts w:ascii="Champions" w:hAnsi="Champions" w:cs="Arial"/>
        </w:rPr>
        <w:t xml:space="preserve">Share images of some of News Media Canada’s industry promotion campaigns to showcase the strengths of newspapers and news media sites. Download images sized specifically for social media platforms by clicking on the links below. </w:t>
      </w:r>
      <w:r w:rsidR="004C2A6B" w:rsidRPr="005A6D14">
        <w:rPr>
          <w:rFonts w:ascii="Champions" w:hAnsi="Champions" w:cs="Arial"/>
        </w:rPr>
        <w:t>Feel free to add your own logo where space permits.</w:t>
      </w:r>
    </w:p>
    <w:p w14:paraId="62AC26C6" w14:textId="1DF162EC" w:rsidR="004C2A6B" w:rsidRPr="005A6D14" w:rsidRDefault="008F182D">
      <w:pPr>
        <w:rPr>
          <w:rFonts w:ascii="Champions" w:hAnsi="Champions" w:cs="Arial"/>
        </w:rPr>
      </w:pPr>
      <w:r w:rsidRPr="005A6D14">
        <w:rPr>
          <w:rFonts w:ascii="Champions" w:hAnsi="Champions" w:cs="Arial"/>
        </w:rPr>
        <w:t>Write your own caption or use the suggestions below, and don’t forget to tag @NewsMediaCanada and use the suggested hashtags below.</w:t>
      </w:r>
    </w:p>
    <w:p w14:paraId="36E58378" w14:textId="77777777" w:rsidR="004C2A6B" w:rsidRPr="005A6D14" w:rsidRDefault="004C2A6B">
      <w:pPr>
        <w:rPr>
          <w:rFonts w:ascii="Champions" w:hAnsi="Champions" w:cs="Arial"/>
          <w:b/>
          <w:bCs/>
        </w:rPr>
      </w:pPr>
    </w:p>
    <w:p w14:paraId="4CDBCC2F" w14:textId="506CABE2" w:rsidR="008F182D" w:rsidRPr="005A6D14" w:rsidRDefault="008F182D" w:rsidP="004C2A6B">
      <w:pPr>
        <w:jc w:val="center"/>
        <w:rPr>
          <w:rFonts w:ascii="Champions" w:hAnsi="Champions" w:cs="Arial"/>
          <w:b/>
          <w:bCs/>
          <w:sz w:val="28"/>
          <w:szCs w:val="28"/>
        </w:rPr>
      </w:pPr>
      <w:r w:rsidRPr="005A6D14">
        <w:rPr>
          <w:rFonts w:ascii="Champions" w:hAnsi="Champions" w:cs="Arial"/>
          <w:b/>
          <w:bCs/>
          <w:sz w:val="28"/>
          <w:szCs w:val="28"/>
        </w:rPr>
        <w:t>SPOT Fake News Online</w:t>
      </w:r>
    </w:p>
    <w:p w14:paraId="740AE71F" w14:textId="1B05A762" w:rsidR="004C2A6B" w:rsidRPr="005A6D14" w:rsidRDefault="004C2A6B" w:rsidP="004C2A6B">
      <w:pPr>
        <w:spacing w:after="0"/>
        <w:rPr>
          <w:rFonts w:ascii="Champions" w:hAnsi="Champions" w:cs="Arial"/>
          <w:b/>
          <w:bCs/>
        </w:rPr>
      </w:pPr>
      <w:r w:rsidRPr="005A6D14">
        <w:rPr>
          <w:rFonts w:ascii="Champions" w:hAnsi="Champions" w:cs="Arial"/>
          <w:b/>
          <w:bCs/>
        </w:rPr>
        <w:t>SUGGESTED CAPTIONS:</w:t>
      </w:r>
    </w:p>
    <w:p w14:paraId="5527199A" w14:textId="511B6852" w:rsidR="008F182D" w:rsidRPr="005A6D14" w:rsidRDefault="008F182D" w:rsidP="008F182D">
      <w:pPr>
        <w:rPr>
          <w:rFonts w:ascii="Champions" w:hAnsi="Champions" w:cs="Arial"/>
          <w:color w:val="262626"/>
          <w:shd w:val="clear" w:color="auto" w:fill="FFFFFF"/>
        </w:rPr>
      </w:pPr>
      <w:r w:rsidRPr="005A6D14">
        <w:rPr>
          <w:rFonts w:ascii="Champions" w:hAnsi="Champions" w:cs="Arial"/>
          <w:color w:val="262626"/>
          <w:shd w:val="clear" w:color="auto" w:fill="FFFFFF"/>
        </w:rPr>
        <w:t xml:space="preserve">Fake news and disinformation online are serious concerns for Canadians. Watch the video and learn how to SPOT fake news and stop it in its tracks. </w:t>
      </w:r>
      <w:hyperlink r:id="rId4" w:history="1">
        <w:r w:rsidRPr="005A6D14">
          <w:rPr>
            <w:rStyle w:val="Hyperlink"/>
            <w:rFonts w:ascii="Champions" w:hAnsi="Champions" w:cs="Arial"/>
            <w:shd w:val="clear" w:color="auto" w:fill="FFFFFF"/>
          </w:rPr>
          <w:t>www.spotfakenews.ca</w:t>
        </w:r>
      </w:hyperlink>
    </w:p>
    <w:p w14:paraId="237DF4EC" w14:textId="459CE2F0" w:rsidR="008F182D" w:rsidRPr="005A6D14" w:rsidRDefault="008F182D" w:rsidP="008F182D">
      <w:pPr>
        <w:rPr>
          <w:rFonts w:ascii="Champions" w:hAnsi="Champions" w:cs="Arial"/>
          <w:color w:val="262626"/>
          <w:shd w:val="clear" w:color="auto" w:fill="FFFFFF"/>
        </w:rPr>
      </w:pPr>
      <w:r w:rsidRPr="005A6D14">
        <w:rPr>
          <w:rFonts w:ascii="Champions" w:hAnsi="Champions" w:cs="Arial"/>
          <w:color w:val="262626"/>
          <w:shd w:val="clear" w:color="auto" w:fill="FFFFFF"/>
        </w:rPr>
        <w:t xml:space="preserve">SPOT it and stop it in 4 simple steps. To help Canadians of all ages critically assess online news and information and differentiate fake news from real news, News Media Canada developed a simple media literacy tool. </w:t>
      </w:r>
      <w:hyperlink r:id="rId5" w:history="1">
        <w:r w:rsidRPr="005A6D14">
          <w:rPr>
            <w:rStyle w:val="Hyperlink"/>
            <w:rFonts w:ascii="Champions" w:hAnsi="Champions" w:cs="Arial"/>
            <w:shd w:val="clear" w:color="auto" w:fill="FFFFFF"/>
          </w:rPr>
          <w:t>www.SPOTfakenews.ca</w:t>
        </w:r>
      </w:hyperlink>
    </w:p>
    <w:p w14:paraId="11B527F7" w14:textId="150AE0C1" w:rsidR="008F182D" w:rsidRPr="005A6D14" w:rsidRDefault="008F182D" w:rsidP="008F182D">
      <w:pPr>
        <w:rPr>
          <w:rFonts w:ascii="Champions" w:hAnsi="Champions" w:cs="Arial"/>
          <w:color w:val="262626"/>
          <w:shd w:val="clear" w:color="auto" w:fill="FFFFFF"/>
        </w:rPr>
      </w:pPr>
      <w:r w:rsidRPr="005A6D14">
        <w:rPr>
          <w:rFonts w:ascii="Champions" w:hAnsi="Champions" w:cs="Arial"/>
          <w:color w:val="262626"/>
          <w:shd w:val="clear" w:color="auto" w:fill="FFFFFF"/>
        </w:rPr>
        <w:t xml:space="preserve">Together we can SPOT—and stop—fake news in its tracks. Fake news comes in many different formats, from distorted stories to altered photos and manipulated videos. If you have any doubt that something you see online may be factually incorrect, don’t spread it. </w:t>
      </w:r>
      <w:hyperlink r:id="rId6" w:history="1">
        <w:r w:rsidRPr="005A6D14">
          <w:rPr>
            <w:rStyle w:val="Hyperlink"/>
            <w:rFonts w:ascii="Champions" w:hAnsi="Champions" w:cs="Arial"/>
            <w:shd w:val="clear" w:color="auto" w:fill="FFFFFF"/>
          </w:rPr>
          <w:t>www.SPOTfakenews.ca</w:t>
        </w:r>
      </w:hyperlink>
    </w:p>
    <w:p w14:paraId="5D430E53" w14:textId="6935D438" w:rsidR="008F182D" w:rsidRPr="005A6D14" w:rsidRDefault="008F182D" w:rsidP="008F182D">
      <w:pPr>
        <w:rPr>
          <w:rFonts w:ascii="Champions" w:hAnsi="Champions" w:cs="Arial"/>
          <w:color w:val="262626"/>
          <w:shd w:val="clear" w:color="auto" w:fill="FFFFFF"/>
        </w:rPr>
      </w:pPr>
      <w:r w:rsidRPr="005A6D14">
        <w:rPr>
          <w:rFonts w:ascii="Champions" w:hAnsi="Champions" w:cs="Arial"/>
          <w:color w:val="262626"/>
          <w:shd w:val="clear" w:color="auto" w:fill="FFFFFF"/>
        </w:rPr>
        <w:t xml:space="preserve">It all starts with a simple question: Is this a credible SOURCE? Check the source of the article—and be skeptical. Your social networks are not media outlets—look for the original source and learn who they are and what they do. </w:t>
      </w:r>
      <w:hyperlink r:id="rId7" w:history="1">
        <w:r w:rsidRPr="005A6D14">
          <w:rPr>
            <w:rStyle w:val="Hyperlink"/>
            <w:rFonts w:ascii="Champions" w:hAnsi="Champions" w:cs="Arial"/>
            <w:shd w:val="clear" w:color="auto" w:fill="FFFFFF"/>
          </w:rPr>
          <w:t>www.SPOTfakenews.ca</w:t>
        </w:r>
      </w:hyperlink>
    </w:p>
    <w:p w14:paraId="005A8069" w14:textId="77777777" w:rsidR="008F182D" w:rsidRPr="005A6D14" w:rsidRDefault="008F182D" w:rsidP="008F182D">
      <w:pPr>
        <w:rPr>
          <w:rFonts w:ascii="Champions" w:hAnsi="Champions" w:cs="Arial"/>
          <w:color w:val="262626"/>
          <w:shd w:val="clear" w:color="auto" w:fill="FFFFFF"/>
        </w:rPr>
      </w:pPr>
      <w:r w:rsidRPr="005A6D14">
        <w:rPr>
          <w:rFonts w:ascii="Champions" w:hAnsi="Champions" w:cs="Arial"/>
          <w:color w:val="262626"/>
          <w:shd w:val="clear" w:color="auto" w:fill="FFFFFF"/>
        </w:rPr>
        <w:t xml:space="preserve">Ask yourself: Is the PERSPECTIVE biased? Think critically and look for varying viewpoints on an issue. Look for outlets that report from various perspectives to ensure the credibility of a piece. Is the article distorted or not telling the full story? Does it seem designed to get people talking—could it be clickbait? Always question if a source is hoping to inspire a desired outcome. And remember, just because you don’t agree with a particular viewpoint does not make it biased. </w:t>
      </w:r>
      <w:hyperlink r:id="rId8" w:history="1">
        <w:r w:rsidRPr="005A6D14">
          <w:rPr>
            <w:rStyle w:val="Hyperlink"/>
            <w:rFonts w:ascii="Champions" w:hAnsi="Champions" w:cs="Arial"/>
            <w:shd w:val="clear" w:color="auto" w:fill="FFFFFF"/>
          </w:rPr>
          <w:t>www.SPOTfakenews.ca</w:t>
        </w:r>
      </w:hyperlink>
    </w:p>
    <w:p w14:paraId="12DDFCBF" w14:textId="77777777" w:rsidR="008F182D" w:rsidRPr="005A6D14" w:rsidRDefault="008F182D" w:rsidP="008F182D">
      <w:pPr>
        <w:rPr>
          <w:rFonts w:ascii="Champions" w:hAnsi="Champions" w:cs="Arial"/>
          <w:color w:val="262626"/>
          <w:shd w:val="clear" w:color="auto" w:fill="FFFFFF"/>
        </w:rPr>
      </w:pPr>
      <w:r w:rsidRPr="005A6D14">
        <w:rPr>
          <w:rFonts w:ascii="Champions" w:hAnsi="Champions" w:cs="Arial"/>
          <w:color w:val="262626"/>
          <w:shd w:val="clear" w:color="auto" w:fill="FFFFFF"/>
        </w:rPr>
        <w:t xml:space="preserve">Be your own fact-checker and verify the validity of the story. Are OTHER sources reporting the same story? Look to see if multiple, credible sources—such as established media outlets—are reporting the same facts, and if they are, it’s more likely to be accurate. </w:t>
      </w:r>
      <w:hyperlink r:id="rId9" w:history="1">
        <w:r w:rsidRPr="005A6D14">
          <w:rPr>
            <w:rStyle w:val="Hyperlink"/>
            <w:rFonts w:ascii="Champions" w:hAnsi="Champions" w:cs="Arial"/>
            <w:shd w:val="clear" w:color="auto" w:fill="FFFFFF"/>
          </w:rPr>
          <w:t>www.SPOTFakeNews.ca</w:t>
        </w:r>
      </w:hyperlink>
    </w:p>
    <w:p w14:paraId="160725E3" w14:textId="57A7D92A" w:rsidR="008F182D" w:rsidRPr="005A6D14" w:rsidRDefault="008F182D" w:rsidP="008F182D">
      <w:pPr>
        <w:rPr>
          <w:rFonts w:ascii="Champions" w:hAnsi="Champions" w:cs="Arial"/>
          <w:color w:val="262626"/>
          <w:shd w:val="clear" w:color="auto" w:fill="FFFFFF"/>
        </w:rPr>
      </w:pPr>
      <w:r w:rsidRPr="005A6D14">
        <w:rPr>
          <w:rFonts w:ascii="Champions" w:hAnsi="Champions" w:cs="Arial"/>
          <w:color w:val="262626"/>
          <w:shd w:val="clear" w:color="auto" w:fill="FFFFFF"/>
        </w:rPr>
        <w:t xml:space="preserve">Ask the question: Is the story TIMELY? Check the date the story was published. Sometimes, stories use old information, facts, </w:t>
      </w:r>
      <w:proofErr w:type="gramStart"/>
      <w:r w:rsidRPr="005A6D14">
        <w:rPr>
          <w:rFonts w:ascii="Champions" w:hAnsi="Champions" w:cs="Arial"/>
          <w:color w:val="262626"/>
          <w:shd w:val="clear" w:color="auto" w:fill="FFFFFF"/>
        </w:rPr>
        <w:t>photos</w:t>
      </w:r>
      <w:proofErr w:type="gramEnd"/>
      <w:r w:rsidRPr="005A6D14">
        <w:rPr>
          <w:rFonts w:ascii="Champions" w:hAnsi="Champions" w:cs="Arial"/>
          <w:color w:val="262626"/>
          <w:shd w:val="clear" w:color="auto" w:fill="FFFFFF"/>
        </w:rPr>
        <w:t xml:space="preserve"> or videos to take advantage of a timely occurrence such as a current event or announcement to bolster views.</w:t>
      </w:r>
    </w:p>
    <w:p w14:paraId="523B0662" w14:textId="1E1A07D6" w:rsidR="004C2A6B" w:rsidRPr="005A6D14" w:rsidRDefault="004C2A6B" w:rsidP="004C2A6B">
      <w:pPr>
        <w:spacing w:after="0"/>
        <w:rPr>
          <w:rFonts w:ascii="Champions" w:hAnsi="Champions" w:cs="Arial"/>
          <w:b/>
          <w:bCs/>
          <w:color w:val="262626"/>
        </w:rPr>
      </w:pPr>
      <w:r w:rsidRPr="005A6D14">
        <w:rPr>
          <w:rFonts w:ascii="Champions" w:hAnsi="Champions" w:cs="Arial"/>
          <w:b/>
          <w:bCs/>
          <w:color w:val="262626"/>
        </w:rPr>
        <w:lastRenderedPageBreak/>
        <w:t>SUGGESTED HASHTAGS:</w:t>
      </w:r>
    </w:p>
    <w:p w14:paraId="0152D101" w14:textId="232B6128" w:rsidR="004C2A6B" w:rsidRPr="005A6D14" w:rsidRDefault="008F182D" w:rsidP="004C2A6B">
      <w:pPr>
        <w:spacing w:after="0"/>
        <w:rPr>
          <w:rFonts w:ascii="Champions" w:hAnsi="Champions" w:cs="Arial"/>
          <w:color w:val="262626"/>
          <w:shd w:val="clear" w:color="auto" w:fill="FFFFFF"/>
        </w:rPr>
      </w:pPr>
      <w:r w:rsidRPr="005A6D14">
        <w:rPr>
          <w:rFonts w:ascii="Champions" w:hAnsi="Champions" w:cs="Arial"/>
          <w:color w:val="262626"/>
        </w:rPr>
        <w:t>#SPOTFakeNews</w:t>
      </w:r>
      <w:r w:rsidRPr="005A6D14">
        <w:rPr>
          <w:rFonts w:ascii="Champions" w:hAnsi="Champions" w:cs="Arial"/>
          <w:color w:val="262626"/>
          <w:shd w:val="clear" w:color="auto" w:fill="FFFFFF"/>
        </w:rPr>
        <w:t> </w:t>
      </w:r>
      <w:r w:rsidRPr="005A6D14">
        <w:rPr>
          <w:rFonts w:ascii="Champions" w:hAnsi="Champions" w:cs="Arial"/>
          <w:color w:val="262626"/>
        </w:rPr>
        <w:t>#ChampionTheTruth</w:t>
      </w:r>
      <w:r w:rsidRPr="005A6D14">
        <w:rPr>
          <w:rFonts w:ascii="Champions" w:hAnsi="Champions" w:cs="Arial"/>
          <w:color w:val="262626"/>
          <w:shd w:val="clear" w:color="auto" w:fill="FFFFFF"/>
        </w:rPr>
        <w:t> </w:t>
      </w:r>
      <w:r w:rsidRPr="005A6D14">
        <w:rPr>
          <w:rFonts w:ascii="Champions" w:hAnsi="Champions" w:cs="Arial"/>
          <w:color w:val="262626"/>
        </w:rPr>
        <w:t>#NewspapersMatter</w:t>
      </w:r>
      <w:r w:rsidRPr="005A6D14">
        <w:rPr>
          <w:rFonts w:ascii="Champions" w:hAnsi="Champions" w:cs="Arial"/>
          <w:color w:val="262626"/>
          <w:shd w:val="clear" w:color="auto" w:fill="FFFFFF"/>
        </w:rPr>
        <w:t> </w:t>
      </w:r>
      <w:r w:rsidRPr="005A6D14">
        <w:rPr>
          <w:rFonts w:ascii="Champions" w:hAnsi="Champions" w:cs="Arial"/>
          <w:color w:val="262626"/>
        </w:rPr>
        <w:t>#NewsMatters</w:t>
      </w:r>
      <w:r w:rsidRPr="005A6D14">
        <w:rPr>
          <w:rFonts w:ascii="Champions" w:hAnsi="Champions" w:cs="Arial"/>
          <w:color w:val="262626"/>
          <w:shd w:val="clear" w:color="auto" w:fill="FFFFFF"/>
        </w:rPr>
        <w:t> </w:t>
      </w:r>
      <w:r w:rsidRPr="005A6D14">
        <w:rPr>
          <w:rFonts w:ascii="Champions" w:hAnsi="Champions" w:cs="Arial"/>
          <w:color w:val="262626"/>
        </w:rPr>
        <w:t>#Newspapers</w:t>
      </w:r>
      <w:r w:rsidRPr="005A6D14">
        <w:rPr>
          <w:rFonts w:ascii="Champions" w:hAnsi="Champions" w:cs="Arial"/>
          <w:color w:val="262626"/>
          <w:shd w:val="clear" w:color="auto" w:fill="FFFFFF"/>
        </w:rPr>
        <w:t> </w:t>
      </w:r>
    </w:p>
    <w:p w14:paraId="416A5596" w14:textId="6C5E864B" w:rsidR="008F182D" w:rsidRPr="005A6D14" w:rsidRDefault="008F182D">
      <w:pPr>
        <w:rPr>
          <w:rFonts w:ascii="Champions" w:hAnsi="Champions" w:cs="Arial"/>
          <w:color w:val="262626"/>
          <w:shd w:val="clear" w:color="auto" w:fill="FFFFFF"/>
        </w:rPr>
      </w:pPr>
      <w:r w:rsidRPr="005A6D14">
        <w:rPr>
          <w:rFonts w:ascii="Champions" w:hAnsi="Champions" w:cs="Arial"/>
          <w:color w:val="262626"/>
        </w:rPr>
        <w:t>#Newspaper</w:t>
      </w:r>
      <w:r w:rsidRPr="005A6D14">
        <w:rPr>
          <w:rFonts w:ascii="Champions" w:hAnsi="Champions" w:cs="Arial"/>
          <w:color w:val="262626"/>
          <w:shd w:val="clear" w:color="auto" w:fill="FFFFFF"/>
        </w:rPr>
        <w:t> </w:t>
      </w:r>
      <w:r w:rsidRPr="005A6D14">
        <w:rPr>
          <w:rFonts w:ascii="Champions" w:hAnsi="Champions" w:cs="Arial"/>
          <w:color w:val="262626"/>
        </w:rPr>
        <w:t>#CommunityNewspapers</w:t>
      </w:r>
      <w:r w:rsidRPr="005A6D14">
        <w:rPr>
          <w:rFonts w:ascii="Champions" w:hAnsi="Champions" w:cs="Arial"/>
          <w:color w:val="262626"/>
          <w:shd w:val="clear" w:color="auto" w:fill="FFFFFF"/>
        </w:rPr>
        <w:t> </w:t>
      </w:r>
      <w:r w:rsidRPr="005A6D14">
        <w:rPr>
          <w:rFonts w:ascii="Champions" w:hAnsi="Champions" w:cs="Arial"/>
          <w:color w:val="262626"/>
        </w:rPr>
        <w:t>#LocalNews</w:t>
      </w:r>
      <w:r w:rsidRPr="005A6D14">
        <w:rPr>
          <w:rFonts w:ascii="Champions" w:hAnsi="Champions" w:cs="Arial"/>
          <w:color w:val="262626"/>
          <w:shd w:val="clear" w:color="auto" w:fill="FFFFFF"/>
        </w:rPr>
        <w:t> </w:t>
      </w:r>
      <w:r w:rsidRPr="005A6D14">
        <w:rPr>
          <w:rFonts w:ascii="Champions" w:hAnsi="Champions" w:cs="Arial"/>
          <w:color w:val="262626"/>
        </w:rPr>
        <w:t>#News</w:t>
      </w:r>
      <w:r w:rsidRPr="005A6D14">
        <w:rPr>
          <w:rFonts w:ascii="Champions" w:hAnsi="Champions" w:cs="Arial"/>
          <w:color w:val="262626"/>
          <w:shd w:val="clear" w:color="auto" w:fill="FFFFFF"/>
        </w:rPr>
        <w:t> </w:t>
      </w:r>
      <w:r w:rsidRPr="005A6D14">
        <w:rPr>
          <w:rFonts w:ascii="Champions" w:hAnsi="Champions" w:cs="Arial"/>
          <w:color w:val="262626"/>
        </w:rPr>
        <w:t>#LocalMatters</w:t>
      </w:r>
      <w:r w:rsidRPr="005A6D14">
        <w:rPr>
          <w:rFonts w:ascii="Champions" w:hAnsi="Champions" w:cs="Arial"/>
          <w:color w:val="262626"/>
          <w:shd w:val="clear" w:color="auto" w:fill="FFFFFF"/>
        </w:rPr>
        <w:t> </w:t>
      </w:r>
      <w:r w:rsidRPr="005A6D14">
        <w:rPr>
          <w:rFonts w:ascii="Champions" w:hAnsi="Champions" w:cs="Arial"/>
          <w:color w:val="262626"/>
        </w:rPr>
        <w:t>#LocalNewsMatters</w:t>
      </w:r>
      <w:r w:rsidRPr="005A6D14">
        <w:rPr>
          <w:rFonts w:ascii="Champions" w:hAnsi="Champions" w:cs="Arial"/>
          <w:color w:val="262626"/>
          <w:shd w:val="clear" w:color="auto" w:fill="FFFFFF"/>
        </w:rPr>
        <w:t> </w:t>
      </w:r>
      <w:r w:rsidRPr="005A6D14">
        <w:rPr>
          <w:rFonts w:ascii="Champions" w:hAnsi="Champions" w:cs="Arial"/>
          <w:color w:val="262626"/>
        </w:rPr>
        <w:t>#Journalism</w:t>
      </w:r>
    </w:p>
    <w:p w14:paraId="3414304A" w14:textId="77777777" w:rsidR="004C2A6B" w:rsidRPr="005A6D14" w:rsidRDefault="008F182D" w:rsidP="004C2A6B">
      <w:pPr>
        <w:jc w:val="center"/>
        <w:rPr>
          <w:rFonts w:ascii="Champions" w:hAnsi="Champions" w:cs="Arial"/>
          <w:b/>
          <w:bCs/>
          <w:sz w:val="28"/>
          <w:szCs w:val="28"/>
        </w:rPr>
      </w:pPr>
      <w:r w:rsidRPr="005A6D14">
        <w:rPr>
          <w:rFonts w:ascii="Champions" w:hAnsi="Champions" w:cs="Arial"/>
          <w:b/>
          <w:bCs/>
          <w:sz w:val="28"/>
          <w:szCs w:val="28"/>
        </w:rPr>
        <w:t>Advertise Local</w:t>
      </w:r>
    </w:p>
    <w:p w14:paraId="17B9D49D" w14:textId="77777777" w:rsidR="004C2A6B" w:rsidRPr="005A6D14" w:rsidRDefault="004C2A6B" w:rsidP="004C2A6B">
      <w:pPr>
        <w:spacing w:after="0"/>
        <w:rPr>
          <w:rFonts w:ascii="Champions" w:hAnsi="Champions" w:cs="Arial"/>
          <w:b/>
          <w:bCs/>
        </w:rPr>
      </w:pPr>
      <w:r w:rsidRPr="005A6D14">
        <w:rPr>
          <w:rFonts w:ascii="Champions" w:hAnsi="Champions" w:cs="Arial"/>
          <w:b/>
          <w:bCs/>
        </w:rPr>
        <w:t>SUGGESTED CAPTIONS:</w:t>
      </w:r>
    </w:p>
    <w:p w14:paraId="738FFCD5" w14:textId="0F7177D1" w:rsidR="008F182D" w:rsidRPr="005A6D14" w:rsidRDefault="004C2A6B" w:rsidP="004C2A6B">
      <w:pPr>
        <w:spacing w:after="0"/>
        <w:rPr>
          <w:rFonts w:ascii="Champions" w:hAnsi="Champions" w:cs="Arial"/>
          <w:i/>
          <w:iCs/>
        </w:rPr>
      </w:pPr>
      <w:r w:rsidRPr="005A6D14">
        <w:rPr>
          <w:rFonts w:ascii="Champions" w:hAnsi="Champions" w:cs="Arial"/>
          <w:i/>
          <w:iCs/>
        </w:rPr>
        <w:t>[</w:t>
      </w:r>
      <w:r w:rsidR="008F182D" w:rsidRPr="005A6D14">
        <w:rPr>
          <w:rFonts w:ascii="Champions" w:hAnsi="Champions" w:cs="Arial"/>
          <w:i/>
          <w:iCs/>
        </w:rPr>
        <w:t>Shop Local. Save Local.</w:t>
      </w:r>
      <w:r w:rsidRPr="005A6D14">
        <w:rPr>
          <w:rFonts w:ascii="Champions" w:hAnsi="Champions" w:cs="Arial"/>
          <w:i/>
          <w:iCs/>
        </w:rPr>
        <w:t>]</w:t>
      </w:r>
    </w:p>
    <w:p w14:paraId="03BF46EB" w14:textId="0F6D615E" w:rsidR="008F182D" w:rsidRPr="005A6D14" w:rsidRDefault="008F182D" w:rsidP="008F182D">
      <w:pPr>
        <w:rPr>
          <w:rFonts w:ascii="Champions" w:hAnsi="Champions" w:cs="Arial"/>
        </w:rPr>
      </w:pPr>
      <w:r w:rsidRPr="005A6D14">
        <w:rPr>
          <w:rFonts w:ascii="Champions" w:hAnsi="Champions" w:cs="Arial"/>
          <w:color w:val="262626"/>
          <w:shd w:val="clear" w:color="auto" w:fill="FFFFFF"/>
        </w:rPr>
        <w:t>Community newspapers need the local business community’s support to continue telling the stories that matter. The power of a local ad is just as important as the power of a local job, and it helps build the foundation of community vibrancy.</w:t>
      </w:r>
      <w:r w:rsidRPr="005A6D14">
        <w:rPr>
          <w:rFonts w:ascii="Champions" w:hAnsi="Champions" w:cs="Arial"/>
          <w:color w:val="262626"/>
        </w:rPr>
        <w:br/>
      </w:r>
      <w:r w:rsidRPr="005A6D14">
        <w:rPr>
          <w:rFonts w:ascii="Champions" w:hAnsi="Champions" w:cs="Arial"/>
          <w:color w:val="262626"/>
        </w:rPr>
        <w:br/>
      </w:r>
      <w:r w:rsidRPr="005A6D14">
        <w:rPr>
          <w:rFonts w:ascii="Champions" w:hAnsi="Champions" w:cs="Arial"/>
          <w:color w:val="262626"/>
          <w:shd w:val="clear" w:color="auto" w:fill="FFFFFF"/>
        </w:rPr>
        <w:t xml:space="preserve">Advertising in the local paper matters; just </w:t>
      </w:r>
      <w:proofErr w:type="gramStart"/>
      <w:r w:rsidRPr="005A6D14">
        <w:rPr>
          <w:rFonts w:ascii="Champions" w:hAnsi="Champions" w:cs="Arial"/>
          <w:color w:val="262626"/>
          <w:shd w:val="clear" w:color="auto" w:fill="FFFFFF"/>
        </w:rPr>
        <w:t>take a look</w:t>
      </w:r>
      <w:proofErr w:type="gramEnd"/>
      <w:r w:rsidRPr="005A6D14">
        <w:rPr>
          <w:rFonts w:ascii="Champions" w:hAnsi="Champions" w:cs="Arial"/>
          <w:color w:val="262626"/>
          <w:shd w:val="clear" w:color="auto" w:fill="FFFFFF"/>
        </w:rPr>
        <w:t xml:space="preserve"> at the stories told over the last year. Look at the local paper’s effort into supporting all local businesses, whether open or closed, because of the pandemic. Now think about how your community’s COVID response would be different without the steady, trusted support the paper delivers week in and week out.</w:t>
      </w:r>
      <w:r w:rsidRPr="005A6D14">
        <w:rPr>
          <w:rFonts w:ascii="Champions" w:hAnsi="Champions" w:cs="Arial"/>
          <w:color w:val="262626"/>
        </w:rPr>
        <w:br/>
      </w:r>
      <w:r w:rsidRPr="005A6D14">
        <w:rPr>
          <w:rFonts w:ascii="Champions" w:hAnsi="Champions" w:cs="Arial"/>
          <w:color w:val="262626"/>
        </w:rPr>
        <w:br/>
      </w:r>
      <w:r w:rsidRPr="005A6D14">
        <w:rPr>
          <w:rFonts w:ascii="Champions" w:hAnsi="Champions" w:cs="Arial"/>
          <w:color w:val="262626"/>
          <w:shd w:val="clear" w:color="auto" w:fill="FFFFFF"/>
        </w:rPr>
        <w:t>Shop Local. Save Local. Buy a local ad or support the local businesses that keep your community and its newspapers thriving.</w:t>
      </w:r>
    </w:p>
    <w:p w14:paraId="4AB49B17" w14:textId="6D28C3AD" w:rsidR="008F182D" w:rsidRPr="005A6D14" w:rsidRDefault="004C2A6B" w:rsidP="004C2A6B">
      <w:pPr>
        <w:spacing w:after="0"/>
        <w:rPr>
          <w:rFonts w:ascii="Champions" w:hAnsi="Champions" w:cs="Arial"/>
          <w:i/>
          <w:iCs/>
        </w:rPr>
      </w:pPr>
      <w:r w:rsidRPr="005A6D14">
        <w:rPr>
          <w:rFonts w:ascii="Champions" w:hAnsi="Champions" w:cs="Arial"/>
          <w:i/>
          <w:iCs/>
        </w:rPr>
        <w:t>[P</w:t>
      </w:r>
      <w:r w:rsidR="008F182D" w:rsidRPr="005A6D14">
        <w:rPr>
          <w:rFonts w:ascii="Champions" w:hAnsi="Champions" w:cs="Arial"/>
          <w:i/>
          <w:iCs/>
        </w:rPr>
        <w:t>ut Your Money Where Your House Is</w:t>
      </w:r>
      <w:r w:rsidRPr="005A6D14">
        <w:rPr>
          <w:rFonts w:ascii="Champions" w:hAnsi="Champions" w:cs="Arial"/>
          <w:i/>
          <w:iCs/>
        </w:rPr>
        <w:t>]</w:t>
      </w:r>
    </w:p>
    <w:p w14:paraId="015585C7" w14:textId="02D150B7" w:rsidR="008F182D" w:rsidRPr="005A6D14" w:rsidRDefault="008F182D" w:rsidP="008F182D">
      <w:pPr>
        <w:rPr>
          <w:rFonts w:ascii="Champions" w:hAnsi="Champions" w:cs="Arial"/>
          <w:color w:val="262626"/>
          <w:shd w:val="clear" w:color="auto" w:fill="FFFFFF"/>
        </w:rPr>
      </w:pPr>
      <w:r w:rsidRPr="005A6D14">
        <w:rPr>
          <w:rFonts w:ascii="Champions" w:hAnsi="Champions" w:cs="Arial"/>
          <w:color w:val="262626"/>
          <w:shd w:val="clear" w:color="auto" w:fill="FFFFFF"/>
        </w:rPr>
        <w:t>Local newspapers are good for business. Local advertisers turn to their local newspapers to sustain and grow their businesses in good times and bad times. Put Your Money Where Your House Is. Buy a local ad or support the local businesses that keep your community and its newspapers thriving.</w:t>
      </w:r>
    </w:p>
    <w:p w14:paraId="5DCEE445" w14:textId="77777777" w:rsidR="004C2A6B" w:rsidRPr="005A6D14" w:rsidRDefault="004C2A6B" w:rsidP="004C2A6B">
      <w:pPr>
        <w:spacing w:after="0"/>
        <w:rPr>
          <w:rFonts w:ascii="Champions" w:hAnsi="Champions" w:cs="Arial"/>
          <w:b/>
          <w:bCs/>
          <w:color w:val="262626"/>
        </w:rPr>
      </w:pPr>
      <w:r w:rsidRPr="005A6D14">
        <w:rPr>
          <w:rFonts w:ascii="Champions" w:hAnsi="Champions" w:cs="Arial"/>
          <w:b/>
          <w:bCs/>
          <w:color w:val="262626"/>
        </w:rPr>
        <w:t>SUGGESTED HASHTAGS:</w:t>
      </w:r>
    </w:p>
    <w:p w14:paraId="6F239CF1" w14:textId="394771C6" w:rsidR="008F182D" w:rsidRPr="005A6D14" w:rsidRDefault="008F182D" w:rsidP="008F182D">
      <w:pPr>
        <w:rPr>
          <w:rFonts w:ascii="Champions" w:hAnsi="Champions" w:cs="Arial"/>
        </w:rPr>
      </w:pPr>
      <w:r w:rsidRPr="005A6D14">
        <w:rPr>
          <w:rFonts w:ascii="Champions" w:hAnsi="Champions" w:cs="Arial"/>
          <w:bdr w:val="none" w:sz="0" w:space="0" w:color="auto" w:frame="1"/>
          <w:shd w:val="clear" w:color="auto" w:fill="FFFFFF"/>
        </w:rPr>
        <w:t>#AdvertiseLocal</w:t>
      </w:r>
      <w:r w:rsidRPr="005A6D14">
        <w:rPr>
          <w:rFonts w:ascii="Champions" w:hAnsi="Champions" w:cs="Arial"/>
          <w:color w:val="262626"/>
          <w:shd w:val="clear" w:color="auto" w:fill="FFFFFF"/>
        </w:rPr>
        <w:t> </w:t>
      </w:r>
      <w:r w:rsidRPr="005A6D14">
        <w:rPr>
          <w:rFonts w:ascii="Champions" w:hAnsi="Champions" w:cs="Arial"/>
          <w:bdr w:val="none" w:sz="0" w:space="0" w:color="auto" w:frame="1"/>
          <w:shd w:val="clear" w:color="auto" w:fill="FFFFFF"/>
        </w:rPr>
        <w:t>#ShopLocal</w:t>
      </w:r>
      <w:r w:rsidRPr="005A6D14">
        <w:rPr>
          <w:rFonts w:ascii="Champions" w:hAnsi="Champions" w:cs="Arial"/>
          <w:color w:val="262626"/>
          <w:shd w:val="clear" w:color="auto" w:fill="FFFFFF"/>
        </w:rPr>
        <w:t> </w:t>
      </w:r>
      <w:r w:rsidRPr="005A6D14">
        <w:rPr>
          <w:rFonts w:ascii="Champions" w:hAnsi="Champions" w:cs="Arial"/>
          <w:bdr w:val="none" w:sz="0" w:space="0" w:color="auto" w:frame="1"/>
          <w:shd w:val="clear" w:color="auto" w:fill="FFFFFF"/>
        </w:rPr>
        <w:t>#communitynewspapers</w:t>
      </w:r>
      <w:r w:rsidRPr="005A6D14">
        <w:rPr>
          <w:rFonts w:ascii="Champions" w:hAnsi="Champions" w:cs="Arial"/>
          <w:color w:val="262626"/>
          <w:shd w:val="clear" w:color="auto" w:fill="FFFFFF"/>
        </w:rPr>
        <w:t> </w:t>
      </w:r>
      <w:r w:rsidRPr="005A6D14">
        <w:rPr>
          <w:rFonts w:ascii="Champions" w:hAnsi="Champions" w:cs="Arial"/>
          <w:bdr w:val="none" w:sz="0" w:space="0" w:color="auto" w:frame="1"/>
          <w:shd w:val="clear" w:color="auto" w:fill="FFFFFF"/>
        </w:rPr>
        <w:t>#LocalNewspapers</w:t>
      </w:r>
      <w:r w:rsidRPr="005A6D14">
        <w:rPr>
          <w:rFonts w:ascii="Champions" w:hAnsi="Champions" w:cs="Arial"/>
          <w:color w:val="262626"/>
          <w:shd w:val="clear" w:color="auto" w:fill="FFFFFF"/>
        </w:rPr>
        <w:t> </w:t>
      </w:r>
      <w:r w:rsidRPr="005A6D14">
        <w:rPr>
          <w:rFonts w:ascii="Champions" w:hAnsi="Champions" w:cs="Arial"/>
          <w:bdr w:val="none" w:sz="0" w:space="0" w:color="auto" w:frame="1"/>
          <w:shd w:val="clear" w:color="auto" w:fill="FFFFFF"/>
        </w:rPr>
        <w:t>#LocalNews</w:t>
      </w:r>
      <w:r w:rsidRPr="005A6D14">
        <w:rPr>
          <w:rFonts w:ascii="Champions" w:hAnsi="Champions" w:cs="Arial"/>
          <w:color w:val="262626"/>
          <w:shd w:val="clear" w:color="auto" w:fill="FFFFFF"/>
        </w:rPr>
        <w:t> </w:t>
      </w:r>
      <w:r w:rsidR="004C2A6B" w:rsidRPr="005A6D14">
        <w:rPr>
          <w:rFonts w:ascii="Champions" w:hAnsi="Champions" w:cs="Arial"/>
          <w:color w:val="262626"/>
          <w:shd w:val="clear" w:color="auto" w:fill="FFFFFF"/>
        </w:rPr>
        <w:t xml:space="preserve">#News </w:t>
      </w:r>
      <w:r w:rsidRPr="005A6D14">
        <w:rPr>
          <w:rFonts w:ascii="Champions" w:hAnsi="Champions" w:cs="Arial"/>
          <w:bdr w:val="none" w:sz="0" w:space="0" w:color="auto" w:frame="1"/>
          <w:shd w:val="clear" w:color="auto" w:fill="FFFFFF"/>
        </w:rPr>
        <w:t>#LocalNewsmatters</w:t>
      </w:r>
      <w:r w:rsidRPr="005A6D14">
        <w:rPr>
          <w:rFonts w:ascii="Champions" w:hAnsi="Champions" w:cs="Arial"/>
          <w:color w:val="262626"/>
          <w:shd w:val="clear" w:color="auto" w:fill="FFFFFF"/>
        </w:rPr>
        <w:t> </w:t>
      </w:r>
      <w:r w:rsidRPr="005A6D14">
        <w:rPr>
          <w:rFonts w:ascii="Champions" w:hAnsi="Champions" w:cs="Arial"/>
          <w:bdr w:val="none" w:sz="0" w:space="0" w:color="auto" w:frame="1"/>
          <w:shd w:val="clear" w:color="auto" w:fill="FFFFFF"/>
        </w:rPr>
        <w:t>#NewspapersMatter</w:t>
      </w:r>
      <w:r w:rsidRPr="005A6D14">
        <w:rPr>
          <w:rFonts w:ascii="Champions" w:hAnsi="Champions" w:cs="Arial"/>
          <w:color w:val="262626"/>
          <w:shd w:val="clear" w:color="auto" w:fill="FFFFFF"/>
        </w:rPr>
        <w:t> </w:t>
      </w:r>
      <w:r w:rsidRPr="005A6D14">
        <w:rPr>
          <w:rFonts w:ascii="Champions" w:hAnsi="Champions" w:cs="Arial"/>
          <w:bdr w:val="none" w:sz="0" w:space="0" w:color="auto" w:frame="1"/>
          <w:shd w:val="clear" w:color="auto" w:fill="FFFFFF"/>
        </w:rPr>
        <w:t>#</w:t>
      </w:r>
      <w:r w:rsidR="004C2A6B" w:rsidRPr="005A6D14">
        <w:rPr>
          <w:rFonts w:ascii="Champions" w:hAnsi="Champions" w:cs="Arial"/>
          <w:bdr w:val="none" w:sz="0" w:space="0" w:color="auto" w:frame="1"/>
          <w:shd w:val="clear" w:color="auto" w:fill="FFFFFF"/>
        </w:rPr>
        <w:t>C</w:t>
      </w:r>
      <w:r w:rsidRPr="005A6D14">
        <w:rPr>
          <w:rFonts w:ascii="Champions" w:hAnsi="Champions" w:cs="Arial"/>
          <w:bdr w:val="none" w:sz="0" w:space="0" w:color="auto" w:frame="1"/>
          <w:shd w:val="clear" w:color="auto" w:fill="FFFFFF"/>
        </w:rPr>
        <w:t>hampion</w:t>
      </w:r>
      <w:r w:rsidR="004C2A6B" w:rsidRPr="005A6D14">
        <w:rPr>
          <w:rFonts w:ascii="Champions" w:hAnsi="Champions" w:cs="Arial"/>
          <w:bdr w:val="none" w:sz="0" w:space="0" w:color="auto" w:frame="1"/>
          <w:shd w:val="clear" w:color="auto" w:fill="FFFFFF"/>
        </w:rPr>
        <w:t>T</w:t>
      </w:r>
      <w:r w:rsidRPr="005A6D14">
        <w:rPr>
          <w:rFonts w:ascii="Champions" w:hAnsi="Champions" w:cs="Arial"/>
          <w:bdr w:val="none" w:sz="0" w:space="0" w:color="auto" w:frame="1"/>
          <w:shd w:val="clear" w:color="auto" w:fill="FFFFFF"/>
        </w:rPr>
        <w:t>he</w:t>
      </w:r>
      <w:r w:rsidR="004C2A6B" w:rsidRPr="005A6D14">
        <w:rPr>
          <w:rFonts w:ascii="Champions" w:hAnsi="Champions" w:cs="Arial"/>
          <w:bdr w:val="none" w:sz="0" w:space="0" w:color="auto" w:frame="1"/>
          <w:shd w:val="clear" w:color="auto" w:fill="FFFFFF"/>
        </w:rPr>
        <w:t>T</w:t>
      </w:r>
      <w:r w:rsidRPr="005A6D14">
        <w:rPr>
          <w:rFonts w:ascii="Champions" w:hAnsi="Champions" w:cs="Arial"/>
          <w:bdr w:val="none" w:sz="0" w:space="0" w:color="auto" w:frame="1"/>
          <w:shd w:val="clear" w:color="auto" w:fill="FFFFFF"/>
        </w:rPr>
        <w:t>ruth</w:t>
      </w:r>
    </w:p>
    <w:p w14:paraId="0175A8B3" w14:textId="592F86F4" w:rsidR="008F182D" w:rsidRPr="005A6D14" w:rsidRDefault="008F182D" w:rsidP="004C2A6B">
      <w:pPr>
        <w:jc w:val="center"/>
        <w:rPr>
          <w:rFonts w:ascii="Champions" w:hAnsi="Champions" w:cs="Arial"/>
          <w:b/>
          <w:bCs/>
          <w:sz w:val="28"/>
          <w:szCs w:val="28"/>
        </w:rPr>
      </w:pPr>
      <w:r w:rsidRPr="005A6D14">
        <w:rPr>
          <w:rFonts w:ascii="Champions" w:hAnsi="Champions" w:cs="Arial"/>
          <w:b/>
          <w:bCs/>
          <w:sz w:val="28"/>
          <w:szCs w:val="28"/>
        </w:rPr>
        <w:t>Local Matters</w:t>
      </w:r>
    </w:p>
    <w:p w14:paraId="5282CC2A" w14:textId="77777777" w:rsidR="004C2A6B" w:rsidRPr="005A6D14" w:rsidRDefault="004C2A6B" w:rsidP="004C2A6B">
      <w:pPr>
        <w:spacing w:after="0"/>
        <w:rPr>
          <w:rFonts w:ascii="Champions" w:hAnsi="Champions" w:cs="Arial"/>
          <w:b/>
          <w:bCs/>
        </w:rPr>
      </w:pPr>
      <w:r w:rsidRPr="005A6D14">
        <w:rPr>
          <w:rFonts w:ascii="Champions" w:hAnsi="Champions" w:cs="Arial"/>
          <w:b/>
          <w:bCs/>
        </w:rPr>
        <w:t>SUGGESTED CAPTIONS:</w:t>
      </w:r>
    </w:p>
    <w:p w14:paraId="2F40B1C8" w14:textId="77777777" w:rsidR="004C2A6B" w:rsidRPr="005A6D14" w:rsidRDefault="008F182D">
      <w:pPr>
        <w:rPr>
          <w:rFonts w:ascii="Champions" w:hAnsi="Champions" w:cs="Arial"/>
          <w:color w:val="262626"/>
          <w:shd w:val="clear" w:color="auto" w:fill="FFFFFF"/>
        </w:rPr>
      </w:pPr>
      <w:r w:rsidRPr="005A6D14">
        <w:rPr>
          <w:rFonts w:ascii="Champions" w:hAnsi="Champions" w:cs="Arial"/>
          <w:color w:val="262626"/>
          <w:shd w:val="clear" w:color="auto" w:fill="FFFFFF"/>
        </w:rPr>
        <w:t>The role that local advertisers play is more important than ever to keep communities and businesses thriving. Local businesses need our support, now more than ever.</w:t>
      </w:r>
    </w:p>
    <w:p w14:paraId="40AA5C2F" w14:textId="77777777" w:rsidR="004C2A6B" w:rsidRPr="005A6D14" w:rsidRDefault="004C2A6B" w:rsidP="004C2A6B">
      <w:pPr>
        <w:rPr>
          <w:rFonts w:ascii="Champions" w:hAnsi="Champions" w:cs="Arial"/>
        </w:rPr>
      </w:pPr>
      <w:r w:rsidRPr="005A6D14">
        <w:rPr>
          <w:rFonts w:ascii="Champions" w:hAnsi="Champions" w:cs="Arial"/>
          <w:b/>
          <w:bCs/>
          <w:color w:val="262626"/>
        </w:rPr>
        <w:t>SUGGESTED HASHTAGS:</w:t>
      </w:r>
      <w:r w:rsidR="008F182D" w:rsidRPr="005A6D14">
        <w:rPr>
          <w:rFonts w:ascii="Champions" w:hAnsi="Champions" w:cs="Arial"/>
          <w:color w:val="262626"/>
        </w:rPr>
        <w:br/>
      </w:r>
      <w:r w:rsidRPr="005A6D14">
        <w:rPr>
          <w:rFonts w:ascii="Champions" w:hAnsi="Champions" w:cs="Arial"/>
          <w:bdr w:val="none" w:sz="0" w:space="0" w:color="auto" w:frame="1"/>
          <w:shd w:val="clear" w:color="auto" w:fill="FFFFFF"/>
        </w:rPr>
        <w:t>#AdvertiseLocal</w:t>
      </w:r>
      <w:r w:rsidRPr="005A6D14">
        <w:rPr>
          <w:rFonts w:ascii="Champions" w:hAnsi="Champions" w:cs="Arial"/>
          <w:color w:val="262626"/>
          <w:shd w:val="clear" w:color="auto" w:fill="FFFFFF"/>
        </w:rPr>
        <w:t> </w:t>
      </w:r>
      <w:r w:rsidRPr="005A6D14">
        <w:rPr>
          <w:rFonts w:ascii="Champions" w:hAnsi="Champions" w:cs="Arial"/>
          <w:bdr w:val="none" w:sz="0" w:space="0" w:color="auto" w:frame="1"/>
          <w:shd w:val="clear" w:color="auto" w:fill="FFFFFF"/>
        </w:rPr>
        <w:t>#ShopLocal</w:t>
      </w:r>
      <w:r w:rsidRPr="005A6D14">
        <w:rPr>
          <w:rFonts w:ascii="Champions" w:hAnsi="Champions" w:cs="Arial"/>
          <w:color w:val="262626"/>
          <w:shd w:val="clear" w:color="auto" w:fill="FFFFFF"/>
        </w:rPr>
        <w:t> </w:t>
      </w:r>
      <w:r w:rsidRPr="005A6D14">
        <w:rPr>
          <w:rFonts w:ascii="Champions" w:hAnsi="Champions" w:cs="Arial"/>
          <w:bdr w:val="none" w:sz="0" w:space="0" w:color="auto" w:frame="1"/>
          <w:shd w:val="clear" w:color="auto" w:fill="FFFFFF"/>
        </w:rPr>
        <w:t>#communitynewspapers</w:t>
      </w:r>
      <w:r w:rsidRPr="005A6D14">
        <w:rPr>
          <w:rFonts w:ascii="Champions" w:hAnsi="Champions" w:cs="Arial"/>
          <w:color w:val="262626"/>
          <w:shd w:val="clear" w:color="auto" w:fill="FFFFFF"/>
        </w:rPr>
        <w:t> </w:t>
      </w:r>
      <w:r w:rsidRPr="005A6D14">
        <w:rPr>
          <w:rFonts w:ascii="Champions" w:hAnsi="Champions" w:cs="Arial"/>
          <w:bdr w:val="none" w:sz="0" w:space="0" w:color="auto" w:frame="1"/>
          <w:shd w:val="clear" w:color="auto" w:fill="FFFFFF"/>
        </w:rPr>
        <w:t>#LocalNewspapers</w:t>
      </w:r>
      <w:r w:rsidRPr="005A6D14">
        <w:rPr>
          <w:rFonts w:ascii="Champions" w:hAnsi="Champions" w:cs="Arial"/>
          <w:color w:val="262626"/>
          <w:shd w:val="clear" w:color="auto" w:fill="FFFFFF"/>
        </w:rPr>
        <w:t> </w:t>
      </w:r>
      <w:r w:rsidRPr="005A6D14">
        <w:rPr>
          <w:rFonts w:ascii="Champions" w:hAnsi="Champions" w:cs="Arial"/>
          <w:bdr w:val="none" w:sz="0" w:space="0" w:color="auto" w:frame="1"/>
          <w:shd w:val="clear" w:color="auto" w:fill="FFFFFF"/>
        </w:rPr>
        <w:t>#LocalNews</w:t>
      </w:r>
      <w:r w:rsidRPr="005A6D14">
        <w:rPr>
          <w:rFonts w:ascii="Champions" w:hAnsi="Champions" w:cs="Arial"/>
          <w:color w:val="262626"/>
          <w:shd w:val="clear" w:color="auto" w:fill="FFFFFF"/>
        </w:rPr>
        <w:t xml:space="preserve"> #News </w:t>
      </w:r>
      <w:r w:rsidRPr="005A6D14">
        <w:rPr>
          <w:rFonts w:ascii="Champions" w:hAnsi="Champions" w:cs="Arial"/>
          <w:bdr w:val="none" w:sz="0" w:space="0" w:color="auto" w:frame="1"/>
          <w:shd w:val="clear" w:color="auto" w:fill="FFFFFF"/>
        </w:rPr>
        <w:t>#LocalNewsmatters</w:t>
      </w:r>
      <w:r w:rsidRPr="005A6D14">
        <w:rPr>
          <w:rFonts w:ascii="Champions" w:hAnsi="Champions" w:cs="Arial"/>
          <w:color w:val="262626"/>
          <w:shd w:val="clear" w:color="auto" w:fill="FFFFFF"/>
        </w:rPr>
        <w:t> </w:t>
      </w:r>
      <w:r w:rsidRPr="005A6D14">
        <w:rPr>
          <w:rFonts w:ascii="Champions" w:hAnsi="Champions" w:cs="Arial"/>
          <w:bdr w:val="none" w:sz="0" w:space="0" w:color="auto" w:frame="1"/>
          <w:shd w:val="clear" w:color="auto" w:fill="FFFFFF"/>
        </w:rPr>
        <w:t>#NewspapersMatter</w:t>
      </w:r>
      <w:r w:rsidRPr="005A6D14">
        <w:rPr>
          <w:rFonts w:ascii="Champions" w:hAnsi="Champions" w:cs="Arial"/>
          <w:color w:val="262626"/>
          <w:shd w:val="clear" w:color="auto" w:fill="FFFFFF"/>
        </w:rPr>
        <w:t> </w:t>
      </w:r>
      <w:r w:rsidRPr="005A6D14">
        <w:rPr>
          <w:rFonts w:ascii="Champions" w:hAnsi="Champions" w:cs="Arial"/>
          <w:bdr w:val="none" w:sz="0" w:space="0" w:color="auto" w:frame="1"/>
          <w:shd w:val="clear" w:color="auto" w:fill="FFFFFF"/>
        </w:rPr>
        <w:t>#ChampionTheTruth</w:t>
      </w:r>
    </w:p>
    <w:p w14:paraId="7F528C3E" w14:textId="3B25C9FD" w:rsidR="008F182D" w:rsidRPr="005A6D14" w:rsidRDefault="008F182D" w:rsidP="004C2A6B">
      <w:pPr>
        <w:jc w:val="center"/>
        <w:rPr>
          <w:rFonts w:ascii="Champions" w:hAnsi="Champions" w:cs="Arial"/>
          <w:b/>
          <w:bCs/>
          <w:sz w:val="28"/>
          <w:szCs w:val="28"/>
        </w:rPr>
      </w:pPr>
      <w:r w:rsidRPr="005A6D14">
        <w:rPr>
          <w:rFonts w:ascii="Champions" w:hAnsi="Champions" w:cs="Arial"/>
          <w:b/>
          <w:bCs/>
          <w:sz w:val="28"/>
          <w:szCs w:val="28"/>
        </w:rPr>
        <w:t>Truth Be Told</w:t>
      </w:r>
    </w:p>
    <w:p w14:paraId="7EDF5792" w14:textId="77777777" w:rsidR="004C2A6B" w:rsidRPr="005A6D14" w:rsidRDefault="004C2A6B" w:rsidP="004C2A6B">
      <w:pPr>
        <w:spacing w:after="0"/>
        <w:rPr>
          <w:rFonts w:ascii="Champions" w:hAnsi="Champions" w:cs="Arial"/>
          <w:b/>
          <w:bCs/>
        </w:rPr>
      </w:pPr>
      <w:r w:rsidRPr="005A6D14">
        <w:rPr>
          <w:rFonts w:ascii="Champions" w:hAnsi="Champions" w:cs="Arial"/>
          <w:b/>
          <w:bCs/>
        </w:rPr>
        <w:t>SUGGESTED CAPTIONS:</w:t>
      </w:r>
    </w:p>
    <w:p w14:paraId="6DDE676A" w14:textId="77777777" w:rsidR="004C2A6B" w:rsidRPr="005A6D14" w:rsidRDefault="008F182D" w:rsidP="004C2A6B">
      <w:pPr>
        <w:spacing w:after="0"/>
        <w:rPr>
          <w:rFonts w:ascii="Champions" w:hAnsi="Champions" w:cs="Arial"/>
          <w:b/>
          <w:bCs/>
          <w:color w:val="262626"/>
        </w:rPr>
      </w:pPr>
      <w:r w:rsidRPr="005A6D14">
        <w:rPr>
          <w:rFonts w:ascii="Champions" w:hAnsi="Champions" w:cs="Arial"/>
          <w:color w:val="262626"/>
          <w:shd w:val="clear" w:color="auto" w:fill="FFFFFF"/>
        </w:rPr>
        <w:lastRenderedPageBreak/>
        <w:t>Our communities are powered by local newspapers. Celebrate how trusted journalism sparks important conversations. www.championthetruth.ca</w:t>
      </w:r>
      <w:r w:rsidRPr="005A6D14">
        <w:rPr>
          <w:rFonts w:ascii="Champions" w:hAnsi="Champions" w:cs="Arial"/>
          <w:color w:val="262626"/>
        </w:rPr>
        <w:br/>
      </w:r>
      <w:r w:rsidRPr="005A6D14">
        <w:rPr>
          <w:rFonts w:ascii="Champions" w:hAnsi="Champions" w:cs="Arial"/>
          <w:color w:val="262626"/>
        </w:rPr>
        <w:br/>
      </w:r>
      <w:r w:rsidR="004C2A6B" w:rsidRPr="005A6D14">
        <w:rPr>
          <w:rFonts w:ascii="Champions" w:hAnsi="Champions" w:cs="Arial"/>
          <w:b/>
          <w:bCs/>
          <w:color w:val="262626"/>
        </w:rPr>
        <w:t>SUGGESTED HASHTAGS:</w:t>
      </w:r>
    </w:p>
    <w:p w14:paraId="2DE592C4" w14:textId="77777777" w:rsidR="004C2A6B" w:rsidRPr="005A6D14" w:rsidRDefault="004C2A6B" w:rsidP="004C2A6B">
      <w:pPr>
        <w:spacing w:after="0"/>
        <w:rPr>
          <w:rFonts w:ascii="Champions" w:hAnsi="Champions" w:cs="Arial"/>
          <w:color w:val="262626"/>
          <w:shd w:val="clear" w:color="auto" w:fill="FFFFFF"/>
        </w:rPr>
      </w:pPr>
      <w:r w:rsidRPr="005A6D14">
        <w:rPr>
          <w:rFonts w:ascii="Champions" w:hAnsi="Champions" w:cs="Arial"/>
          <w:bdr w:val="none" w:sz="0" w:space="0" w:color="auto" w:frame="1"/>
          <w:shd w:val="clear" w:color="auto" w:fill="FFFFFF"/>
        </w:rPr>
        <w:t>#ChampionTheTruth</w:t>
      </w:r>
      <w:r w:rsidRPr="005A6D14">
        <w:rPr>
          <w:rFonts w:ascii="Champions" w:hAnsi="Champions" w:cs="Arial"/>
          <w:color w:val="262626"/>
          <w:shd w:val="clear" w:color="auto" w:fill="FFFFFF"/>
        </w:rPr>
        <w:t> </w:t>
      </w:r>
      <w:r w:rsidRPr="005A6D14">
        <w:rPr>
          <w:rFonts w:ascii="Champions" w:hAnsi="Champions" w:cs="Arial"/>
          <w:bdr w:val="none" w:sz="0" w:space="0" w:color="auto" w:frame="1"/>
          <w:shd w:val="clear" w:color="auto" w:fill="FFFFFF"/>
        </w:rPr>
        <w:t>#NewspapersMatter</w:t>
      </w:r>
      <w:r w:rsidRPr="005A6D14">
        <w:rPr>
          <w:rFonts w:ascii="Champions" w:hAnsi="Champions" w:cs="Arial"/>
          <w:color w:val="262626"/>
          <w:shd w:val="clear" w:color="auto" w:fill="FFFFFF"/>
        </w:rPr>
        <w:t> </w:t>
      </w:r>
      <w:r w:rsidRPr="005A6D14">
        <w:rPr>
          <w:rFonts w:ascii="Champions" w:hAnsi="Champions" w:cs="Arial"/>
          <w:bdr w:val="none" w:sz="0" w:space="0" w:color="auto" w:frame="1"/>
          <w:shd w:val="clear" w:color="auto" w:fill="FFFFFF"/>
        </w:rPr>
        <w:t>#NewsMatters</w:t>
      </w:r>
      <w:r w:rsidRPr="005A6D14">
        <w:rPr>
          <w:rFonts w:ascii="Champions" w:hAnsi="Champions" w:cs="Arial"/>
          <w:color w:val="262626"/>
          <w:shd w:val="clear" w:color="auto" w:fill="FFFFFF"/>
        </w:rPr>
        <w:t> </w:t>
      </w:r>
      <w:r w:rsidRPr="005A6D14">
        <w:rPr>
          <w:rFonts w:ascii="Champions" w:hAnsi="Champions" w:cs="Arial"/>
          <w:bdr w:val="none" w:sz="0" w:space="0" w:color="auto" w:frame="1"/>
          <w:shd w:val="clear" w:color="auto" w:fill="FFFFFF"/>
        </w:rPr>
        <w:t>#Newspapers</w:t>
      </w:r>
      <w:r w:rsidRPr="005A6D14">
        <w:rPr>
          <w:rFonts w:ascii="Champions" w:hAnsi="Champions" w:cs="Arial"/>
          <w:color w:val="262626"/>
          <w:shd w:val="clear" w:color="auto" w:fill="FFFFFF"/>
        </w:rPr>
        <w:t> </w:t>
      </w:r>
      <w:r w:rsidRPr="005A6D14">
        <w:rPr>
          <w:rFonts w:ascii="Champions" w:hAnsi="Champions" w:cs="Arial"/>
          <w:bdr w:val="none" w:sz="0" w:space="0" w:color="auto" w:frame="1"/>
          <w:shd w:val="clear" w:color="auto" w:fill="FFFFFF"/>
        </w:rPr>
        <w:t>#Newspaper</w:t>
      </w:r>
      <w:r w:rsidRPr="005A6D14">
        <w:rPr>
          <w:rFonts w:ascii="Champions" w:hAnsi="Champions" w:cs="Arial"/>
          <w:color w:val="262626"/>
          <w:shd w:val="clear" w:color="auto" w:fill="FFFFFF"/>
        </w:rPr>
        <w:t> </w:t>
      </w:r>
    </w:p>
    <w:p w14:paraId="5B3C467D" w14:textId="4A311237" w:rsidR="004C2A6B" w:rsidRPr="005A6D14" w:rsidRDefault="004C2A6B" w:rsidP="004C2A6B">
      <w:pPr>
        <w:spacing w:after="0"/>
        <w:rPr>
          <w:rFonts w:ascii="Champions" w:hAnsi="Champions" w:cs="Arial"/>
          <w:color w:val="262626"/>
          <w:shd w:val="clear" w:color="auto" w:fill="FFFFFF"/>
        </w:rPr>
      </w:pPr>
      <w:r w:rsidRPr="005A6D14">
        <w:rPr>
          <w:rFonts w:ascii="Champions" w:hAnsi="Champions" w:cs="Arial"/>
          <w:bdr w:val="none" w:sz="0" w:space="0" w:color="auto" w:frame="1"/>
          <w:shd w:val="clear" w:color="auto" w:fill="FFFFFF"/>
        </w:rPr>
        <w:t>#CommunityNewspapers</w:t>
      </w:r>
      <w:r w:rsidRPr="005A6D14">
        <w:rPr>
          <w:rFonts w:ascii="Champions" w:hAnsi="Champions" w:cs="Arial"/>
          <w:color w:val="262626"/>
          <w:shd w:val="clear" w:color="auto" w:fill="FFFFFF"/>
        </w:rPr>
        <w:t> </w:t>
      </w:r>
      <w:r w:rsidRPr="005A6D14">
        <w:rPr>
          <w:rFonts w:ascii="Champions" w:hAnsi="Champions" w:cs="Arial"/>
          <w:bdr w:val="none" w:sz="0" w:space="0" w:color="auto" w:frame="1"/>
          <w:shd w:val="clear" w:color="auto" w:fill="FFFFFF"/>
        </w:rPr>
        <w:t>#LocalNews</w:t>
      </w:r>
      <w:r w:rsidRPr="005A6D14">
        <w:rPr>
          <w:rFonts w:ascii="Champions" w:hAnsi="Champions" w:cs="Arial"/>
          <w:color w:val="262626"/>
          <w:shd w:val="clear" w:color="auto" w:fill="FFFFFF"/>
        </w:rPr>
        <w:t> </w:t>
      </w:r>
      <w:r w:rsidRPr="005A6D14">
        <w:rPr>
          <w:rFonts w:ascii="Champions" w:hAnsi="Champions" w:cs="Arial"/>
          <w:bdr w:val="none" w:sz="0" w:space="0" w:color="auto" w:frame="1"/>
          <w:shd w:val="clear" w:color="auto" w:fill="FFFFFF"/>
        </w:rPr>
        <w:t>#News</w:t>
      </w:r>
      <w:r w:rsidRPr="005A6D14">
        <w:rPr>
          <w:rFonts w:ascii="Champions" w:hAnsi="Champions" w:cs="Arial"/>
          <w:color w:val="262626"/>
          <w:shd w:val="clear" w:color="auto" w:fill="FFFFFF"/>
        </w:rPr>
        <w:t> </w:t>
      </w:r>
      <w:r w:rsidRPr="005A6D14">
        <w:rPr>
          <w:rFonts w:ascii="Champions" w:hAnsi="Champions" w:cs="Arial"/>
          <w:bdr w:val="none" w:sz="0" w:space="0" w:color="auto" w:frame="1"/>
          <w:shd w:val="clear" w:color="auto" w:fill="FFFFFF"/>
        </w:rPr>
        <w:t>#LocalMatters</w:t>
      </w:r>
      <w:r w:rsidRPr="005A6D14">
        <w:rPr>
          <w:rFonts w:ascii="Champions" w:hAnsi="Champions" w:cs="Arial"/>
          <w:color w:val="262626"/>
          <w:shd w:val="clear" w:color="auto" w:fill="FFFFFF"/>
        </w:rPr>
        <w:t> </w:t>
      </w:r>
      <w:r w:rsidRPr="005A6D14">
        <w:rPr>
          <w:rFonts w:ascii="Champions" w:hAnsi="Champions" w:cs="Arial"/>
          <w:bdr w:val="none" w:sz="0" w:space="0" w:color="auto" w:frame="1"/>
          <w:shd w:val="clear" w:color="auto" w:fill="FFFFFF"/>
        </w:rPr>
        <w:t>#LocalNewsMatters</w:t>
      </w:r>
      <w:r w:rsidRPr="005A6D14">
        <w:rPr>
          <w:rFonts w:ascii="Champions" w:hAnsi="Champions" w:cs="Arial"/>
          <w:color w:val="262626"/>
          <w:shd w:val="clear" w:color="auto" w:fill="FFFFFF"/>
        </w:rPr>
        <w:t> </w:t>
      </w:r>
      <w:r w:rsidRPr="005A6D14">
        <w:rPr>
          <w:rFonts w:ascii="Champions" w:hAnsi="Champions" w:cs="Arial"/>
          <w:bdr w:val="none" w:sz="0" w:space="0" w:color="auto" w:frame="1"/>
          <w:shd w:val="clear" w:color="auto" w:fill="FFFFFF"/>
        </w:rPr>
        <w:t>#Journalism #TruthBeTold</w:t>
      </w:r>
      <w:r w:rsidRPr="005A6D14">
        <w:rPr>
          <w:rFonts w:ascii="Champions" w:hAnsi="Champions" w:cs="Arial"/>
          <w:color w:val="262626"/>
          <w:shd w:val="clear" w:color="auto" w:fill="FFFFFF"/>
        </w:rPr>
        <w:t> </w:t>
      </w:r>
    </w:p>
    <w:p w14:paraId="685CC193" w14:textId="77777777" w:rsidR="004C2A6B" w:rsidRPr="005A6D14" w:rsidRDefault="004C2A6B" w:rsidP="004C2A6B">
      <w:pPr>
        <w:spacing w:after="0"/>
        <w:rPr>
          <w:rFonts w:ascii="Champions" w:hAnsi="Champions" w:cs="Arial"/>
          <w:color w:val="262626"/>
          <w:shd w:val="clear" w:color="auto" w:fill="FFFFFF"/>
        </w:rPr>
      </w:pPr>
    </w:p>
    <w:p w14:paraId="7D2199D2" w14:textId="21F88AA8" w:rsidR="008F182D" w:rsidRPr="005A6D14" w:rsidRDefault="008F182D" w:rsidP="004C2A6B">
      <w:pPr>
        <w:jc w:val="center"/>
        <w:rPr>
          <w:rFonts w:ascii="Champions" w:hAnsi="Champions" w:cs="Arial"/>
          <w:b/>
          <w:bCs/>
          <w:sz w:val="28"/>
          <w:szCs w:val="28"/>
        </w:rPr>
      </w:pPr>
      <w:r w:rsidRPr="005A6D14">
        <w:rPr>
          <w:rFonts w:ascii="Champions" w:hAnsi="Champions" w:cs="Arial"/>
          <w:b/>
          <w:bCs/>
          <w:sz w:val="28"/>
          <w:szCs w:val="28"/>
        </w:rPr>
        <w:t>Champion The Truth</w:t>
      </w:r>
    </w:p>
    <w:p w14:paraId="0F5935DB" w14:textId="77777777" w:rsidR="004C2A6B" w:rsidRPr="005A6D14" w:rsidRDefault="004C2A6B" w:rsidP="004C2A6B">
      <w:pPr>
        <w:spacing w:after="0"/>
        <w:rPr>
          <w:rFonts w:ascii="Champions" w:hAnsi="Champions" w:cs="Arial"/>
          <w:b/>
          <w:bCs/>
        </w:rPr>
      </w:pPr>
      <w:r w:rsidRPr="005A6D14">
        <w:rPr>
          <w:rFonts w:ascii="Champions" w:hAnsi="Champions" w:cs="Arial"/>
          <w:b/>
          <w:bCs/>
        </w:rPr>
        <w:t>SUGGESTED CAPTIONS:</w:t>
      </w:r>
    </w:p>
    <w:p w14:paraId="56EC049B" w14:textId="3072B997" w:rsidR="008F182D" w:rsidRPr="005A6D14" w:rsidRDefault="004C2A6B" w:rsidP="004C2A6B">
      <w:pPr>
        <w:spacing w:after="0"/>
        <w:rPr>
          <w:rFonts w:ascii="Champions" w:hAnsi="Champions" w:cs="Arial"/>
          <w:i/>
          <w:iCs/>
        </w:rPr>
      </w:pPr>
      <w:r w:rsidRPr="005A6D14">
        <w:rPr>
          <w:rFonts w:ascii="Champions" w:hAnsi="Champions" w:cs="Arial"/>
          <w:i/>
          <w:iCs/>
        </w:rPr>
        <w:t>[</w:t>
      </w:r>
      <w:r w:rsidR="008F182D" w:rsidRPr="005A6D14">
        <w:rPr>
          <w:rFonts w:ascii="Champions" w:hAnsi="Champions" w:cs="Arial"/>
          <w:i/>
          <w:iCs/>
        </w:rPr>
        <w:t>We are the fine print.</w:t>
      </w:r>
      <w:r w:rsidRPr="005A6D14">
        <w:rPr>
          <w:rFonts w:ascii="Champions" w:hAnsi="Champions" w:cs="Arial"/>
          <w:i/>
          <w:iCs/>
        </w:rPr>
        <w:t>]</w:t>
      </w:r>
    </w:p>
    <w:p w14:paraId="201C4802" w14:textId="46A37B74" w:rsidR="008F182D" w:rsidRPr="005A6D14" w:rsidRDefault="008F182D" w:rsidP="008F182D">
      <w:pPr>
        <w:rPr>
          <w:rFonts w:ascii="Champions" w:hAnsi="Champions" w:cs="Arial"/>
        </w:rPr>
      </w:pPr>
      <w:r w:rsidRPr="005A6D14">
        <w:rPr>
          <w:rFonts w:ascii="Champions" w:hAnsi="Champions" w:cs="Arial"/>
          <w:color w:val="262626"/>
          <w:shd w:val="clear" w:color="auto" w:fill="FFFFFF"/>
        </w:rPr>
        <w:t>Newspapers are a trusted source and provide credible, reliable information to readers. Upfront, accurate and above the fold.</w:t>
      </w:r>
    </w:p>
    <w:p w14:paraId="20D13EB4" w14:textId="61A6F37F" w:rsidR="008F182D" w:rsidRPr="005A6D14" w:rsidRDefault="004C2A6B" w:rsidP="004C2A6B">
      <w:pPr>
        <w:spacing w:after="0"/>
        <w:rPr>
          <w:rFonts w:ascii="Champions" w:hAnsi="Champions" w:cs="Arial"/>
          <w:i/>
          <w:iCs/>
        </w:rPr>
      </w:pPr>
      <w:r w:rsidRPr="005A6D14">
        <w:rPr>
          <w:rFonts w:ascii="Champions" w:hAnsi="Champions" w:cs="Arial"/>
          <w:i/>
          <w:iCs/>
        </w:rPr>
        <w:t>[</w:t>
      </w:r>
      <w:r w:rsidR="008F182D" w:rsidRPr="005A6D14">
        <w:rPr>
          <w:rFonts w:ascii="Champions" w:hAnsi="Champions" w:cs="Arial"/>
          <w:i/>
          <w:iCs/>
        </w:rPr>
        <w:t>Fact-Checking the world since it was flat.</w:t>
      </w:r>
      <w:r w:rsidRPr="005A6D14">
        <w:rPr>
          <w:rFonts w:ascii="Champions" w:hAnsi="Champions" w:cs="Arial"/>
          <w:i/>
          <w:iCs/>
        </w:rPr>
        <w:t>]</w:t>
      </w:r>
    </w:p>
    <w:p w14:paraId="09801246" w14:textId="4868D651" w:rsidR="008F182D" w:rsidRPr="005A6D14" w:rsidRDefault="008F182D" w:rsidP="008F182D">
      <w:pPr>
        <w:rPr>
          <w:rFonts w:ascii="Champions" w:hAnsi="Champions" w:cs="Arial"/>
          <w:color w:val="262626"/>
          <w:shd w:val="clear" w:color="auto" w:fill="FFFFFF"/>
        </w:rPr>
      </w:pPr>
      <w:r w:rsidRPr="005A6D14">
        <w:rPr>
          <w:rFonts w:ascii="Champions" w:hAnsi="Champions" w:cs="Arial"/>
          <w:color w:val="262626"/>
          <w:shd w:val="clear" w:color="auto" w:fill="FFFFFF"/>
        </w:rPr>
        <w:t>Newspapers play an essential role in an active and healthy democracy. The need for fact-based news reporting is critical now more than ever.</w:t>
      </w:r>
    </w:p>
    <w:p w14:paraId="65219B60" w14:textId="6F210887" w:rsidR="008F182D" w:rsidRPr="005A6D14" w:rsidRDefault="004C2A6B" w:rsidP="004C2A6B">
      <w:pPr>
        <w:spacing w:after="0"/>
        <w:rPr>
          <w:rFonts w:ascii="Champions" w:hAnsi="Champions" w:cs="Arial"/>
          <w:i/>
          <w:iCs/>
        </w:rPr>
      </w:pPr>
      <w:r w:rsidRPr="005A6D14">
        <w:rPr>
          <w:rFonts w:ascii="Champions" w:hAnsi="Champions" w:cs="Arial"/>
          <w:i/>
          <w:iCs/>
        </w:rPr>
        <w:t>[</w:t>
      </w:r>
      <w:r w:rsidR="008F182D" w:rsidRPr="005A6D14">
        <w:rPr>
          <w:rFonts w:ascii="Champions" w:hAnsi="Champions" w:cs="Arial"/>
          <w:i/>
          <w:iCs/>
        </w:rPr>
        <w:t>Thanks for not reading in the dark.</w:t>
      </w:r>
      <w:r w:rsidRPr="005A6D14">
        <w:rPr>
          <w:rFonts w:ascii="Champions" w:hAnsi="Champions" w:cs="Arial"/>
          <w:i/>
          <w:iCs/>
        </w:rPr>
        <w:t>]</w:t>
      </w:r>
    </w:p>
    <w:p w14:paraId="14FD8EDC" w14:textId="77777777" w:rsidR="004C2A6B" w:rsidRPr="005A6D14" w:rsidRDefault="008F182D" w:rsidP="004C2A6B">
      <w:pPr>
        <w:spacing w:after="0"/>
        <w:rPr>
          <w:rFonts w:ascii="Champions" w:hAnsi="Champions" w:cs="Arial"/>
          <w:b/>
          <w:bCs/>
          <w:color w:val="262626"/>
        </w:rPr>
      </w:pPr>
      <w:r w:rsidRPr="005A6D14">
        <w:rPr>
          <w:rFonts w:ascii="Champions" w:hAnsi="Champions" w:cs="Arial"/>
          <w:color w:val="262626"/>
          <w:shd w:val="clear" w:color="auto" w:fill="FFFFFF"/>
        </w:rPr>
        <w:t xml:space="preserve">Canadians rely on newspapers to be their trusted source of accurate information. Helping us shed </w:t>
      </w:r>
      <w:proofErr w:type="gramStart"/>
      <w:r w:rsidRPr="005A6D14">
        <w:rPr>
          <w:rFonts w:ascii="Champions" w:hAnsi="Champions" w:cs="Arial"/>
          <w:color w:val="262626"/>
          <w:shd w:val="clear" w:color="auto" w:fill="FFFFFF"/>
        </w:rPr>
        <w:t>more light</w:t>
      </w:r>
      <w:proofErr w:type="gramEnd"/>
      <w:r w:rsidRPr="005A6D14">
        <w:rPr>
          <w:rFonts w:ascii="Champions" w:hAnsi="Champions" w:cs="Arial"/>
          <w:color w:val="262626"/>
          <w:shd w:val="clear" w:color="auto" w:fill="FFFFFF"/>
        </w:rPr>
        <w:t xml:space="preserve"> on the world.</w:t>
      </w:r>
      <w:r w:rsidRPr="005A6D14">
        <w:rPr>
          <w:rFonts w:ascii="Champions" w:hAnsi="Champions" w:cs="Arial"/>
          <w:color w:val="262626"/>
        </w:rPr>
        <w:br/>
      </w:r>
      <w:r w:rsidRPr="005A6D14">
        <w:rPr>
          <w:rFonts w:ascii="Champions" w:hAnsi="Champions" w:cs="Arial"/>
          <w:color w:val="262626"/>
        </w:rPr>
        <w:br/>
      </w:r>
      <w:r w:rsidR="004C2A6B" w:rsidRPr="005A6D14">
        <w:rPr>
          <w:rFonts w:ascii="Champions" w:hAnsi="Champions" w:cs="Arial"/>
          <w:b/>
          <w:bCs/>
          <w:color w:val="262626"/>
        </w:rPr>
        <w:t>SUGGESTED HASHTAGS:</w:t>
      </w:r>
    </w:p>
    <w:p w14:paraId="52EF735F" w14:textId="77777777" w:rsidR="004C2A6B" w:rsidRPr="005A6D14" w:rsidRDefault="004C2A6B" w:rsidP="004C2A6B">
      <w:pPr>
        <w:spacing w:after="0"/>
        <w:rPr>
          <w:rFonts w:ascii="Champions" w:hAnsi="Champions" w:cs="Arial"/>
          <w:color w:val="262626"/>
          <w:shd w:val="clear" w:color="auto" w:fill="FFFFFF"/>
        </w:rPr>
      </w:pPr>
      <w:r w:rsidRPr="005A6D14">
        <w:rPr>
          <w:rFonts w:ascii="Champions" w:hAnsi="Champions" w:cs="Arial"/>
          <w:bdr w:val="none" w:sz="0" w:space="0" w:color="auto" w:frame="1"/>
          <w:shd w:val="clear" w:color="auto" w:fill="FFFFFF"/>
        </w:rPr>
        <w:t>#ChampionTheTruth</w:t>
      </w:r>
      <w:r w:rsidRPr="005A6D14">
        <w:rPr>
          <w:rFonts w:ascii="Champions" w:hAnsi="Champions" w:cs="Arial"/>
          <w:color w:val="262626"/>
          <w:shd w:val="clear" w:color="auto" w:fill="FFFFFF"/>
        </w:rPr>
        <w:t> </w:t>
      </w:r>
      <w:r w:rsidRPr="005A6D14">
        <w:rPr>
          <w:rFonts w:ascii="Champions" w:hAnsi="Champions" w:cs="Arial"/>
          <w:bdr w:val="none" w:sz="0" w:space="0" w:color="auto" w:frame="1"/>
          <w:shd w:val="clear" w:color="auto" w:fill="FFFFFF"/>
        </w:rPr>
        <w:t>#NewspapersMatter</w:t>
      </w:r>
      <w:r w:rsidRPr="005A6D14">
        <w:rPr>
          <w:rFonts w:ascii="Champions" w:hAnsi="Champions" w:cs="Arial"/>
          <w:color w:val="262626"/>
          <w:shd w:val="clear" w:color="auto" w:fill="FFFFFF"/>
        </w:rPr>
        <w:t> </w:t>
      </w:r>
      <w:r w:rsidRPr="005A6D14">
        <w:rPr>
          <w:rFonts w:ascii="Champions" w:hAnsi="Champions" w:cs="Arial"/>
          <w:bdr w:val="none" w:sz="0" w:space="0" w:color="auto" w:frame="1"/>
          <w:shd w:val="clear" w:color="auto" w:fill="FFFFFF"/>
        </w:rPr>
        <w:t>#NewsMatters</w:t>
      </w:r>
      <w:r w:rsidRPr="005A6D14">
        <w:rPr>
          <w:rFonts w:ascii="Champions" w:hAnsi="Champions" w:cs="Arial"/>
          <w:color w:val="262626"/>
          <w:shd w:val="clear" w:color="auto" w:fill="FFFFFF"/>
        </w:rPr>
        <w:t> </w:t>
      </w:r>
      <w:r w:rsidRPr="005A6D14">
        <w:rPr>
          <w:rFonts w:ascii="Champions" w:hAnsi="Champions" w:cs="Arial"/>
          <w:bdr w:val="none" w:sz="0" w:space="0" w:color="auto" w:frame="1"/>
          <w:shd w:val="clear" w:color="auto" w:fill="FFFFFF"/>
        </w:rPr>
        <w:t>#Newspapers</w:t>
      </w:r>
      <w:r w:rsidRPr="005A6D14">
        <w:rPr>
          <w:rFonts w:ascii="Champions" w:hAnsi="Champions" w:cs="Arial"/>
          <w:color w:val="262626"/>
          <w:shd w:val="clear" w:color="auto" w:fill="FFFFFF"/>
        </w:rPr>
        <w:t> </w:t>
      </w:r>
      <w:r w:rsidRPr="005A6D14">
        <w:rPr>
          <w:rFonts w:ascii="Champions" w:hAnsi="Champions" w:cs="Arial"/>
          <w:bdr w:val="none" w:sz="0" w:space="0" w:color="auto" w:frame="1"/>
          <w:shd w:val="clear" w:color="auto" w:fill="FFFFFF"/>
        </w:rPr>
        <w:t>#Newspaper</w:t>
      </w:r>
      <w:r w:rsidRPr="005A6D14">
        <w:rPr>
          <w:rFonts w:ascii="Champions" w:hAnsi="Champions" w:cs="Arial"/>
          <w:color w:val="262626"/>
          <w:shd w:val="clear" w:color="auto" w:fill="FFFFFF"/>
        </w:rPr>
        <w:t> </w:t>
      </w:r>
    </w:p>
    <w:p w14:paraId="2EDAF7D0" w14:textId="0516F998" w:rsidR="004C2A6B" w:rsidRPr="005A6D14" w:rsidRDefault="004C2A6B" w:rsidP="004C2A6B">
      <w:pPr>
        <w:spacing w:after="0"/>
        <w:rPr>
          <w:rFonts w:ascii="Champions" w:hAnsi="Champions" w:cs="Arial"/>
          <w:color w:val="262626"/>
          <w:shd w:val="clear" w:color="auto" w:fill="FFFFFF"/>
        </w:rPr>
      </w:pPr>
      <w:r w:rsidRPr="005A6D14">
        <w:rPr>
          <w:rFonts w:ascii="Champions" w:hAnsi="Champions" w:cs="Arial"/>
          <w:bdr w:val="none" w:sz="0" w:space="0" w:color="auto" w:frame="1"/>
          <w:shd w:val="clear" w:color="auto" w:fill="FFFFFF"/>
        </w:rPr>
        <w:t>#CommunityNewspapers</w:t>
      </w:r>
      <w:r w:rsidRPr="005A6D14">
        <w:rPr>
          <w:rFonts w:ascii="Champions" w:hAnsi="Champions" w:cs="Arial"/>
          <w:color w:val="262626"/>
          <w:shd w:val="clear" w:color="auto" w:fill="FFFFFF"/>
        </w:rPr>
        <w:t> </w:t>
      </w:r>
      <w:r w:rsidRPr="005A6D14">
        <w:rPr>
          <w:rFonts w:ascii="Champions" w:hAnsi="Champions" w:cs="Arial"/>
          <w:bdr w:val="none" w:sz="0" w:space="0" w:color="auto" w:frame="1"/>
          <w:shd w:val="clear" w:color="auto" w:fill="FFFFFF"/>
        </w:rPr>
        <w:t>#LocalNews</w:t>
      </w:r>
      <w:r w:rsidRPr="005A6D14">
        <w:rPr>
          <w:rFonts w:ascii="Champions" w:hAnsi="Champions" w:cs="Arial"/>
          <w:color w:val="262626"/>
          <w:shd w:val="clear" w:color="auto" w:fill="FFFFFF"/>
        </w:rPr>
        <w:t> </w:t>
      </w:r>
      <w:r w:rsidRPr="005A6D14">
        <w:rPr>
          <w:rFonts w:ascii="Champions" w:hAnsi="Champions" w:cs="Arial"/>
          <w:bdr w:val="none" w:sz="0" w:space="0" w:color="auto" w:frame="1"/>
          <w:shd w:val="clear" w:color="auto" w:fill="FFFFFF"/>
        </w:rPr>
        <w:t>#News</w:t>
      </w:r>
      <w:r w:rsidRPr="005A6D14">
        <w:rPr>
          <w:rFonts w:ascii="Champions" w:hAnsi="Champions" w:cs="Arial"/>
          <w:color w:val="262626"/>
          <w:shd w:val="clear" w:color="auto" w:fill="FFFFFF"/>
        </w:rPr>
        <w:t> </w:t>
      </w:r>
      <w:r w:rsidRPr="005A6D14">
        <w:rPr>
          <w:rFonts w:ascii="Champions" w:hAnsi="Champions" w:cs="Arial"/>
          <w:bdr w:val="none" w:sz="0" w:space="0" w:color="auto" w:frame="1"/>
          <w:shd w:val="clear" w:color="auto" w:fill="FFFFFF"/>
        </w:rPr>
        <w:t>#LocalMatters</w:t>
      </w:r>
      <w:r w:rsidRPr="005A6D14">
        <w:rPr>
          <w:rFonts w:ascii="Champions" w:hAnsi="Champions" w:cs="Arial"/>
          <w:color w:val="262626"/>
          <w:shd w:val="clear" w:color="auto" w:fill="FFFFFF"/>
        </w:rPr>
        <w:t> </w:t>
      </w:r>
      <w:r w:rsidRPr="005A6D14">
        <w:rPr>
          <w:rFonts w:ascii="Champions" w:hAnsi="Champions" w:cs="Arial"/>
          <w:bdr w:val="none" w:sz="0" w:space="0" w:color="auto" w:frame="1"/>
          <w:shd w:val="clear" w:color="auto" w:fill="FFFFFF"/>
        </w:rPr>
        <w:t>#LocalNewsMatters</w:t>
      </w:r>
      <w:r w:rsidRPr="005A6D14">
        <w:rPr>
          <w:rFonts w:ascii="Champions" w:hAnsi="Champions" w:cs="Arial"/>
          <w:color w:val="262626"/>
          <w:shd w:val="clear" w:color="auto" w:fill="FFFFFF"/>
        </w:rPr>
        <w:t> </w:t>
      </w:r>
      <w:r w:rsidRPr="005A6D14">
        <w:rPr>
          <w:rFonts w:ascii="Champions" w:hAnsi="Champions" w:cs="Arial"/>
          <w:bdr w:val="none" w:sz="0" w:space="0" w:color="auto" w:frame="1"/>
          <w:shd w:val="clear" w:color="auto" w:fill="FFFFFF"/>
        </w:rPr>
        <w:t>#Journalism</w:t>
      </w:r>
      <w:r w:rsidRPr="005A6D14">
        <w:rPr>
          <w:rFonts w:ascii="Champions" w:hAnsi="Champions" w:cs="Arial"/>
          <w:color w:val="262626"/>
          <w:shd w:val="clear" w:color="auto" w:fill="FFFFFF"/>
        </w:rPr>
        <w:t> </w:t>
      </w:r>
    </w:p>
    <w:p w14:paraId="5D72008D" w14:textId="77777777" w:rsidR="004C2A6B" w:rsidRPr="005A6D14" w:rsidRDefault="004C2A6B" w:rsidP="004C2A6B">
      <w:pPr>
        <w:spacing w:after="0"/>
        <w:rPr>
          <w:rFonts w:ascii="Champions" w:hAnsi="Champions" w:cs="Arial"/>
          <w:color w:val="262626"/>
          <w:shd w:val="clear" w:color="auto" w:fill="FFFFFF"/>
        </w:rPr>
      </w:pPr>
    </w:p>
    <w:p w14:paraId="28602A5D" w14:textId="339FD604" w:rsidR="008F182D" w:rsidRPr="005A6D14" w:rsidRDefault="008F182D" w:rsidP="004C2A6B">
      <w:pPr>
        <w:jc w:val="center"/>
        <w:rPr>
          <w:rFonts w:ascii="Champions" w:hAnsi="Champions" w:cs="Arial"/>
          <w:b/>
          <w:bCs/>
          <w:sz w:val="28"/>
          <w:szCs w:val="28"/>
        </w:rPr>
      </w:pPr>
      <w:r w:rsidRPr="005A6D14">
        <w:rPr>
          <w:rFonts w:ascii="Champions" w:hAnsi="Champions" w:cs="Arial"/>
          <w:b/>
          <w:bCs/>
          <w:sz w:val="28"/>
          <w:szCs w:val="28"/>
        </w:rPr>
        <w:t>What Happens When You Don’t Advertise</w:t>
      </w:r>
    </w:p>
    <w:p w14:paraId="7F942749" w14:textId="77777777" w:rsidR="004C2A6B" w:rsidRPr="005A6D14" w:rsidRDefault="004C2A6B" w:rsidP="004C2A6B">
      <w:pPr>
        <w:spacing w:after="0"/>
        <w:rPr>
          <w:rFonts w:ascii="Champions" w:hAnsi="Champions" w:cs="Arial"/>
          <w:b/>
          <w:bCs/>
        </w:rPr>
      </w:pPr>
      <w:r w:rsidRPr="005A6D14">
        <w:rPr>
          <w:rFonts w:ascii="Champions" w:hAnsi="Champions" w:cs="Arial"/>
          <w:b/>
          <w:bCs/>
        </w:rPr>
        <w:t>SUGGESTED CAPTIONS:</w:t>
      </w:r>
    </w:p>
    <w:p w14:paraId="2EAF72AB" w14:textId="77777777" w:rsidR="004C2A6B" w:rsidRPr="005A6D14" w:rsidRDefault="008F182D" w:rsidP="004C2A6B">
      <w:pPr>
        <w:spacing w:after="0"/>
        <w:rPr>
          <w:rFonts w:ascii="Champions" w:hAnsi="Champions" w:cs="Arial"/>
          <w:b/>
          <w:bCs/>
          <w:color w:val="262626"/>
        </w:rPr>
      </w:pPr>
      <w:r w:rsidRPr="005A6D14">
        <w:rPr>
          <w:rFonts w:ascii="Champions" w:hAnsi="Champions" w:cs="Arial"/>
          <w:color w:val="262626"/>
          <w:shd w:val="clear" w:color="auto" w:fill="FFFFFF"/>
        </w:rPr>
        <w:t>Advertising generates awareness and provides an opportunity to promote your company, product, or service. If you aren’t advertising frequently and effectively, you are missing an opportunity to reach potential customers. Nine out of ten Canadians read newspaper content weekly on print and digital platforms.</w:t>
      </w:r>
      <w:r w:rsidRPr="005A6D14">
        <w:rPr>
          <w:rFonts w:ascii="Champions" w:hAnsi="Champions" w:cs="Arial"/>
          <w:color w:val="262626"/>
        </w:rPr>
        <w:br/>
      </w:r>
      <w:r w:rsidRPr="005A6D14">
        <w:rPr>
          <w:rFonts w:ascii="Champions" w:hAnsi="Champions" w:cs="Arial"/>
          <w:color w:val="262626"/>
        </w:rPr>
        <w:br/>
      </w:r>
      <w:r w:rsidR="004C2A6B" w:rsidRPr="005A6D14">
        <w:rPr>
          <w:rFonts w:ascii="Champions" w:hAnsi="Champions" w:cs="Arial"/>
          <w:b/>
          <w:bCs/>
          <w:color w:val="262626"/>
        </w:rPr>
        <w:t>SUGGESTED HASHTAGS:</w:t>
      </w:r>
    </w:p>
    <w:p w14:paraId="7B0A33A2" w14:textId="77777777" w:rsidR="004C2A6B" w:rsidRPr="005A6D14" w:rsidRDefault="008F182D" w:rsidP="004C2A6B">
      <w:pPr>
        <w:spacing w:after="0"/>
        <w:rPr>
          <w:rFonts w:ascii="Champions" w:hAnsi="Champions" w:cs="Arial"/>
          <w:color w:val="262626"/>
          <w:shd w:val="clear" w:color="auto" w:fill="FFFFFF"/>
        </w:rPr>
      </w:pPr>
      <w:r w:rsidRPr="005A6D14">
        <w:rPr>
          <w:rFonts w:ascii="Champions" w:hAnsi="Champions" w:cs="Arial"/>
          <w:bdr w:val="none" w:sz="0" w:space="0" w:color="auto" w:frame="1"/>
          <w:shd w:val="clear" w:color="auto" w:fill="FFFFFF"/>
        </w:rPr>
        <w:t>#ChampionTheTruth</w:t>
      </w:r>
      <w:r w:rsidRPr="005A6D14">
        <w:rPr>
          <w:rFonts w:ascii="Champions" w:hAnsi="Champions" w:cs="Arial"/>
          <w:color w:val="262626"/>
          <w:shd w:val="clear" w:color="auto" w:fill="FFFFFF"/>
        </w:rPr>
        <w:t> </w:t>
      </w:r>
      <w:r w:rsidRPr="005A6D14">
        <w:rPr>
          <w:rFonts w:ascii="Champions" w:hAnsi="Champions" w:cs="Arial"/>
          <w:bdr w:val="none" w:sz="0" w:space="0" w:color="auto" w:frame="1"/>
          <w:shd w:val="clear" w:color="auto" w:fill="FFFFFF"/>
        </w:rPr>
        <w:t>#NewspapersMatter</w:t>
      </w:r>
      <w:r w:rsidRPr="005A6D14">
        <w:rPr>
          <w:rFonts w:ascii="Champions" w:hAnsi="Champions" w:cs="Arial"/>
          <w:color w:val="262626"/>
          <w:shd w:val="clear" w:color="auto" w:fill="FFFFFF"/>
        </w:rPr>
        <w:t> </w:t>
      </w:r>
      <w:r w:rsidRPr="005A6D14">
        <w:rPr>
          <w:rFonts w:ascii="Champions" w:hAnsi="Champions" w:cs="Arial"/>
          <w:bdr w:val="none" w:sz="0" w:space="0" w:color="auto" w:frame="1"/>
          <w:shd w:val="clear" w:color="auto" w:fill="FFFFFF"/>
        </w:rPr>
        <w:t>#NewsMatters</w:t>
      </w:r>
      <w:r w:rsidRPr="005A6D14">
        <w:rPr>
          <w:rFonts w:ascii="Champions" w:hAnsi="Champions" w:cs="Arial"/>
          <w:color w:val="262626"/>
          <w:shd w:val="clear" w:color="auto" w:fill="FFFFFF"/>
        </w:rPr>
        <w:t> </w:t>
      </w:r>
      <w:r w:rsidRPr="005A6D14">
        <w:rPr>
          <w:rFonts w:ascii="Champions" w:hAnsi="Champions" w:cs="Arial"/>
          <w:bdr w:val="none" w:sz="0" w:space="0" w:color="auto" w:frame="1"/>
          <w:shd w:val="clear" w:color="auto" w:fill="FFFFFF"/>
        </w:rPr>
        <w:t>#Newspapers</w:t>
      </w:r>
      <w:r w:rsidRPr="005A6D14">
        <w:rPr>
          <w:rFonts w:ascii="Champions" w:hAnsi="Champions" w:cs="Arial"/>
          <w:color w:val="262626"/>
          <w:shd w:val="clear" w:color="auto" w:fill="FFFFFF"/>
        </w:rPr>
        <w:t> </w:t>
      </w:r>
      <w:r w:rsidRPr="005A6D14">
        <w:rPr>
          <w:rFonts w:ascii="Champions" w:hAnsi="Champions" w:cs="Arial"/>
          <w:bdr w:val="none" w:sz="0" w:space="0" w:color="auto" w:frame="1"/>
          <w:shd w:val="clear" w:color="auto" w:fill="FFFFFF"/>
        </w:rPr>
        <w:t>#Newspaper</w:t>
      </w:r>
      <w:r w:rsidRPr="005A6D14">
        <w:rPr>
          <w:rFonts w:ascii="Champions" w:hAnsi="Champions" w:cs="Arial"/>
          <w:color w:val="262626"/>
          <w:shd w:val="clear" w:color="auto" w:fill="FFFFFF"/>
        </w:rPr>
        <w:t> </w:t>
      </w:r>
    </w:p>
    <w:p w14:paraId="2C1282B3" w14:textId="77777777" w:rsidR="004C2A6B" w:rsidRPr="005A6D14" w:rsidRDefault="008F182D" w:rsidP="004C2A6B">
      <w:pPr>
        <w:spacing w:after="0"/>
        <w:rPr>
          <w:rFonts w:ascii="Champions" w:hAnsi="Champions" w:cs="Arial"/>
          <w:color w:val="262626"/>
          <w:shd w:val="clear" w:color="auto" w:fill="FFFFFF"/>
        </w:rPr>
      </w:pPr>
      <w:r w:rsidRPr="005A6D14">
        <w:rPr>
          <w:rFonts w:ascii="Champions" w:hAnsi="Champions" w:cs="Arial"/>
          <w:bdr w:val="none" w:sz="0" w:space="0" w:color="auto" w:frame="1"/>
          <w:shd w:val="clear" w:color="auto" w:fill="FFFFFF"/>
        </w:rPr>
        <w:t>#CommunityNewspapers</w:t>
      </w:r>
      <w:r w:rsidRPr="005A6D14">
        <w:rPr>
          <w:rFonts w:ascii="Champions" w:hAnsi="Champions" w:cs="Arial"/>
          <w:color w:val="262626"/>
          <w:shd w:val="clear" w:color="auto" w:fill="FFFFFF"/>
        </w:rPr>
        <w:t> </w:t>
      </w:r>
      <w:r w:rsidRPr="005A6D14">
        <w:rPr>
          <w:rFonts w:ascii="Champions" w:hAnsi="Champions" w:cs="Arial"/>
          <w:bdr w:val="none" w:sz="0" w:space="0" w:color="auto" w:frame="1"/>
          <w:shd w:val="clear" w:color="auto" w:fill="FFFFFF"/>
        </w:rPr>
        <w:t>#LocalNews</w:t>
      </w:r>
      <w:r w:rsidRPr="005A6D14">
        <w:rPr>
          <w:rFonts w:ascii="Champions" w:hAnsi="Champions" w:cs="Arial"/>
          <w:color w:val="262626"/>
          <w:shd w:val="clear" w:color="auto" w:fill="FFFFFF"/>
        </w:rPr>
        <w:t> </w:t>
      </w:r>
      <w:r w:rsidRPr="005A6D14">
        <w:rPr>
          <w:rFonts w:ascii="Champions" w:hAnsi="Champions" w:cs="Arial"/>
          <w:bdr w:val="none" w:sz="0" w:space="0" w:color="auto" w:frame="1"/>
          <w:shd w:val="clear" w:color="auto" w:fill="FFFFFF"/>
        </w:rPr>
        <w:t>#News</w:t>
      </w:r>
      <w:r w:rsidRPr="005A6D14">
        <w:rPr>
          <w:rFonts w:ascii="Champions" w:hAnsi="Champions" w:cs="Arial"/>
          <w:color w:val="262626"/>
          <w:shd w:val="clear" w:color="auto" w:fill="FFFFFF"/>
        </w:rPr>
        <w:t> </w:t>
      </w:r>
      <w:r w:rsidRPr="005A6D14">
        <w:rPr>
          <w:rFonts w:ascii="Champions" w:hAnsi="Champions" w:cs="Arial"/>
          <w:bdr w:val="none" w:sz="0" w:space="0" w:color="auto" w:frame="1"/>
          <w:shd w:val="clear" w:color="auto" w:fill="FFFFFF"/>
        </w:rPr>
        <w:t>#LocalMatters</w:t>
      </w:r>
      <w:r w:rsidRPr="005A6D14">
        <w:rPr>
          <w:rFonts w:ascii="Champions" w:hAnsi="Champions" w:cs="Arial"/>
          <w:color w:val="262626"/>
          <w:shd w:val="clear" w:color="auto" w:fill="FFFFFF"/>
        </w:rPr>
        <w:t> </w:t>
      </w:r>
      <w:r w:rsidRPr="005A6D14">
        <w:rPr>
          <w:rFonts w:ascii="Champions" w:hAnsi="Champions" w:cs="Arial"/>
          <w:bdr w:val="none" w:sz="0" w:space="0" w:color="auto" w:frame="1"/>
          <w:shd w:val="clear" w:color="auto" w:fill="FFFFFF"/>
        </w:rPr>
        <w:t>#LocalNewsMatters</w:t>
      </w:r>
      <w:r w:rsidRPr="005A6D14">
        <w:rPr>
          <w:rFonts w:ascii="Champions" w:hAnsi="Champions" w:cs="Arial"/>
          <w:color w:val="262626"/>
          <w:shd w:val="clear" w:color="auto" w:fill="FFFFFF"/>
        </w:rPr>
        <w:t> </w:t>
      </w:r>
      <w:r w:rsidRPr="005A6D14">
        <w:rPr>
          <w:rFonts w:ascii="Champions" w:hAnsi="Champions" w:cs="Arial"/>
          <w:bdr w:val="none" w:sz="0" w:space="0" w:color="auto" w:frame="1"/>
          <w:shd w:val="clear" w:color="auto" w:fill="FFFFFF"/>
        </w:rPr>
        <w:t>#Journalism</w:t>
      </w:r>
      <w:r w:rsidRPr="005A6D14">
        <w:rPr>
          <w:rFonts w:ascii="Champions" w:hAnsi="Champions" w:cs="Arial"/>
          <w:color w:val="262626"/>
          <w:shd w:val="clear" w:color="auto" w:fill="FFFFFF"/>
        </w:rPr>
        <w:t> </w:t>
      </w:r>
    </w:p>
    <w:p w14:paraId="15E22EAC" w14:textId="516BB52E" w:rsidR="008F182D" w:rsidRPr="005A6D14" w:rsidRDefault="008F182D" w:rsidP="004C2A6B">
      <w:pPr>
        <w:spacing w:after="0"/>
        <w:rPr>
          <w:rFonts w:ascii="Champions" w:hAnsi="Champions" w:cs="Arial"/>
        </w:rPr>
      </w:pPr>
      <w:r w:rsidRPr="005A6D14">
        <w:rPr>
          <w:rFonts w:ascii="Champions" w:hAnsi="Champions" w:cs="Arial"/>
          <w:bdr w:val="none" w:sz="0" w:space="0" w:color="auto" w:frame="1"/>
          <w:shd w:val="clear" w:color="auto" w:fill="FFFFFF"/>
        </w:rPr>
        <w:t>#Newspapers247</w:t>
      </w:r>
    </w:p>
    <w:p w14:paraId="2EB7F28A" w14:textId="33DFD420" w:rsidR="008F182D" w:rsidRPr="005A6D14" w:rsidRDefault="008F182D" w:rsidP="004C2A6B">
      <w:pPr>
        <w:jc w:val="center"/>
        <w:rPr>
          <w:rFonts w:ascii="Champions" w:hAnsi="Champions" w:cs="Arial"/>
          <w:b/>
          <w:bCs/>
          <w:sz w:val="28"/>
          <w:szCs w:val="28"/>
        </w:rPr>
      </w:pPr>
      <w:r w:rsidRPr="005A6D14">
        <w:rPr>
          <w:rFonts w:ascii="Champions" w:hAnsi="Champions" w:cs="Arial"/>
          <w:b/>
          <w:bCs/>
          <w:sz w:val="28"/>
          <w:szCs w:val="28"/>
        </w:rPr>
        <w:t>Believe It!</w:t>
      </w:r>
    </w:p>
    <w:p w14:paraId="10008D9E" w14:textId="77777777" w:rsidR="004C2A6B" w:rsidRPr="005A6D14" w:rsidRDefault="004C2A6B" w:rsidP="004C2A6B">
      <w:pPr>
        <w:spacing w:after="0"/>
        <w:rPr>
          <w:rFonts w:ascii="Champions" w:hAnsi="Champions" w:cs="Arial"/>
          <w:b/>
          <w:bCs/>
        </w:rPr>
      </w:pPr>
      <w:r w:rsidRPr="005A6D14">
        <w:rPr>
          <w:rFonts w:ascii="Champions" w:hAnsi="Champions" w:cs="Arial"/>
          <w:b/>
          <w:bCs/>
        </w:rPr>
        <w:t>SUGGESTED CAPTIONS:</w:t>
      </w:r>
    </w:p>
    <w:p w14:paraId="3069700F" w14:textId="57FCAB2A" w:rsidR="004C2A6B" w:rsidRPr="005A6D14" w:rsidRDefault="008F182D" w:rsidP="004C2A6B">
      <w:pPr>
        <w:spacing w:after="0"/>
        <w:rPr>
          <w:rFonts w:ascii="Champions" w:hAnsi="Champions" w:cs="Arial"/>
          <w:color w:val="262626"/>
          <w:shd w:val="clear" w:color="auto" w:fill="FFFFFF"/>
        </w:rPr>
      </w:pPr>
      <w:r w:rsidRPr="005A6D14">
        <w:rPr>
          <w:rFonts w:ascii="Champions" w:hAnsi="Champions" w:cs="Arial"/>
          <w:color w:val="262626"/>
          <w:shd w:val="clear" w:color="auto" w:fill="FFFFFF"/>
        </w:rPr>
        <w:lastRenderedPageBreak/>
        <w:t>Canadians turn to newspapers when they are looking for accurate, credible information. And research shows, year after year, that ads in newspapers are more trusted than any other medium. </w:t>
      </w:r>
    </w:p>
    <w:p w14:paraId="133F618C" w14:textId="77777777" w:rsidR="004C2A6B" w:rsidRPr="005A6D14" w:rsidRDefault="004C2A6B" w:rsidP="004C2A6B">
      <w:pPr>
        <w:spacing w:after="0"/>
        <w:rPr>
          <w:rFonts w:ascii="Champions" w:hAnsi="Champions" w:cs="Arial"/>
          <w:color w:val="262626"/>
          <w:shd w:val="clear" w:color="auto" w:fill="FFFFFF"/>
        </w:rPr>
      </w:pPr>
    </w:p>
    <w:p w14:paraId="4C742696" w14:textId="4F815A13" w:rsidR="004C2A6B" w:rsidRPr="005A6D14" w:rsidRDefault="004C2A6B" w:rsidP="004C2A6B">
      <w:pPr>
        <w:spacing w:after="0"/>
        <w:rPr>
          <w:rFonts w:ascii="Champions" w:hAnsi="Champions" w:cs="Arial"/>
          <w:b/>
          <w:bCs/>
          <w:color w:val="262626"/>
        </w:rPr>
      </w:pPr>
      <w:r w:rsidRPr="005A6D14">
        <w:rPr>
          <w:rFonts w:ascii="Champions" w:hAnsi="Champions" w:cs="Arial"/>
          <w:b/>
          <w:bCs/>
          <w:color w:val="262626"/>
        </w:rPr>
        <w:t>SUGGESTED HASHTAGS:</w:t>
      </w:r>
    </w:p>
    <w:p w14:paraId="146CA6C9" w14:textId="0CFD06F6" w:rsidR="004C2A6B" w:rsidRPr="005A6D14" w:rsidRDefault="004C2A6B" w:rsidP="004C2A6B">
      <w:pPr>
        <w:spacing w:after="0"/>
        <w:rPr>
          <w:rFonts w:ascii="Champions" w:hAnsi="Champions" w:cs="Arial"/>
          <w:color w:val="262626"/>
          <w:shd w:val="clear" w:color="auto" w:fill="FFFFFF"/>
        </w:rPr>
      </w:pPr>
      <w:r w:rsidRPr="005A6D14">
        <w:rPr>
          <w:rFonts w:ascii="Champions" w:hAnsi="Champions" w:cs="Arial"/>
          <w:bdr w:val="none" w:sz="0" w:space="0" w:color="auto" w:frame="1"/>
          <w:shd w:val="clear" w:color="auto" w:fill="FFFFFF"/>
        </w:rPr>
        <w:t>#ChampionTheTruth</w:t>
      </w:r>
      <w:r w:rsidR="005A6D14" w:rsidRPr="005A6D14">
        <w:rPr>
          <w:rFonts w:ascii="Champions" w:hAnsi="Champions" w:cs="Arial"/>
          <w:bdr w:val="none" w:sz="0" w:space="0" w:color="auto" w:frame="1"/>
          <w:shd w:val="clear" w:color="auto" w:fill="FFFFFF"/>
        </w:rPr>
        <w:t xml:space="preserve"> </w:t>
      </w:r>
      <w:r w:rsidRPr="005A6D14">
        <w:rPr>
          <w:rFonts w:ascii="Champions" w:hAnsi="Champions" w:cs="Arial"/>
          <w:bdr w:val="none" w:sz="0" w:space="0" w:color="auto" w:frame="1"/>
          <w:shd w:val="clear" w:color="auto" w:fill="FFFFFF"/>
        </w:rPr>
        <w:t>#NewspapersMatter</w:t>
      </w:r>
      <w:r w:rsidR="005A6D14" w:rsidRPr="005A6D14">
        <w:rPr>
          <w:rFonts w:ascii="Champions" w:hAnsi="Champions" w:cs="Arial"/>
          <w:bdr w:val="none" w:sz="0" w:space="0" w:color="auto" w:frame="1"/>
          <w:shd w:val="clear" w:color="auto" w:fill="FFFFFF"/>
        </w:rPr>
        <w:t xml:space="preserve"> </w:t>
      </w:r>
      <w:r w:rsidRPr="005A6D14">
        <w:rPr>
          <w:rFonts w:ascii="Champions" w:hAnsi="Champions" w:cs="Arial"/>
          <w:bdr w:val="none" w:sz="0" w:space="0" w:color="auto" w:frame="1"/>
          <w:shd w:val="clear" w:color="auto" w:fill="FFFFFF"/>
        </w:rPr>
        <w:t>#NewsMatters</w:t>
      </w:r>
      <w:r w:rsidR="005A6D14" w:rsidRPr="005A6D14">
        <w:rPr>
          <w:rFonts w:ascii="Champions" w:hAnsi="Champions" w:cs="Arial"/>
          <w:bdr w:val="none" w:sz="0" w:space="0" w:color="auto" w:frame="1"/>
          <w:shd w:val="clear" w:color="auto" w:fill="FFFFFF"/>
        </w:rPr>
        <w:t xml:space="preserve"> </w:t>
      </w:r>
      <w:r w:rsidRPr="005A6D14">
        <w:rPr>
          <w:rFonts w:ascii="Champions" w:hAnsi="Champions" w:cs="Arial"/>
          <w:bdr w:val="none" w:sz="0" w:space="0" w:color="auto" w:frame="1"/>
          <w:shd w:val="clear" w:color="auto" w:fill="FFFFFF"/>
        </w:rPr>
        <w:t>#Newspapers</w:t>
      </w:r>
      <w:r w:rsidR="005A6D14" w:rsidRPr="005A6D14">
        <w:rPr>
          <w:rFonts w:ascii="Champions" w:hAnsi="Champions" w:cs="Arial"/>
          <w:bdr w:val="none" w:sz="0" w:space="0" w:color="auto" w:frame="1"/>
          <w:shd w:val="clear" w:color="auto" w:fill="FFFFFF"/>
        </w:rPr>
        <w:t xml:space="preserve"> </w:t>
      </w:r>
      <w:r w:rsidRPr="005A6D14">
        <w:rPr>
          <w:rFonts w:ascii="Champions" w:hAnsi="Champions" w:cs="Arial"/>
          <w:bdr w:val="none" w:sz="0" w:space="0" w:color="auto" w:frame="1"/>
          <w:shd w:val="clear" w:color="auto" w:fill="FFFFFF"/>
        </w:rPr>
        <w:t>#Newspaper</w:t>
      </w:r>
      <w:r w:rsidR="005A6D14" w:rsidRPr="005A6D14">
        <w:rPr>
          <w:rFonts w:ascii="Champions" w:hAnsi="Champions" w:cs="Arial"/>
          <w:bdr w:val="none" w:sz="0" w:space="0" w:color="auto" w:frame="1"/>
          <w:shd w:val="clear" w:color="auto" w:fill="FFFFFF"/>
        </w:rPr>
        <w:t xml:space="preserve"> </w:t>
      </w:r>
      <w:r w:rsidRPr="005A6D14">
        <w:rPr>
          <w:rFonts w:ascii="Champions" w:hAnsi="Champions" w:cs="Arial"/>
          <w:bdr w:val="none" w:sz="0" w:space="0" w:color="auto" w:frame="1"/>
          <w:shd w:val="clear" w:color="auto" w:fill="FFFFFF"/>
        </w:rPr>
        <w:t>#CommunityNewspapers</w:t>
      </w:r>
      <w:r w:rsidR="005A6D14" w:rsidRPr="005A6D14">
        <w:rPr>
          <w:rFonts w:ascii="Champions" w:hAnsi="Champions" w:cs="Arial"/>
          <w:bdr w:val="none" w:sz="0" w:space="0" w:color="auto" w:frame="1"/>
          <w:shd w:val="clear" w:color="auto" w:fill="FFFFFF"/>
        </w:rPr>
        <w:t xml:space="preserve"> </w:t>
      </w:r>
      <w:r w:rsidRPr="005A6D14">
        <w:rPr>
          <w:rFonts w:ascii="Champions" w:hAnsi="Champions" w:cs="Arial"/>
          <w:bdr w:val="none" w:sz="0" w:space="0" w:color="auto" w:frame="1"/>
          <w:shd w:val="clear" w:color="auto" w:fill="FFFFFF"/>
        </w:rPr>
        <w:t>#LocalNews</w:t>
      </w:r>
      <w:r w:rsidR="005A6D14" w:rsidRPr="005A6D14">
        <w:rPr>
          <w:rFonts w:ascii="Champions" w:hAnsi="Champions" w:cs="Arial"/>
          <w:bdr w:val="none" w:sz="0" w:space="0" w:color="auto" w:frame="1"/>
          <w:shd w:val="clear" w:color="auto" w:fill="FFFFFF"/>
        </w:rPr>
        <w:t xml:space="preserve"> </w:t>
      </w:r>
      <w:r w:rsidRPr="005A6D14">
        <w:rPr>
          <w:rFonts w:ascii="Champions" w:hAnsi="Champions" w:cs="Arial"/>
          <w:bdr w:val="none" w:sz="0" w:space="0" w:color="auto" w:frame="1"/>
          <w:shd w:val="clear" w:color="auto" w:fill="FFFFFF"/>
        </w:rPr>
        <w:t>#News</w:t>
      </w:r>
      <w:r w:rsidR="005A6D14" w:rsidRPr="005A6D14">
        <w:rPr>
          <w:rFonts w:ascii="Champions" w:hAnsi="Champions" w:cs="Arial"/>
          <w:color w:val="262626"/>
          <w:shd w:val="clear" w:color="auto" w:fill="FFFFFF"/>
        </w:rPr>
        <w:t xml:space="preserve"> </w:t>
      </w:r>
      <w:r w:rsidRPr="005A6D14">
        <w:rPr>
          <w:rFonts w:ascii="Champions" w:hAnsi="Champions" w:cs="Arial"/>
          <w:bdr w:val="none" w:sz="0" w:space="0" w:color="auto" w:frame="1"/>
          <w:shd w:val="clear" w:color="auto" w:fill="FFFFFF"/>
        </w:rPr>
        <w:t>#LocalMatters</w:t>
      </w:r>
      <w:r w:rsidR="005A6D14" w:rsidRPr="005A6D14">
        <w:rPr>
          <w:rFonts w:ascii="Champions" w:hAnsi="Champions" w:cs="Arial"/>
          <w:bdr w:val="none" w:sz="0" w:space="0" w:color="auto" w:frame="1"/>
          <w:shd w:val="clear" w:color="auto" w:fill="FFFFFF"/>
        </w:rPr>
        <w:t xml:space="preserve"> </w:t>
      </w:r>
      <w:r w:rsidRPr="005A6D14">
        <w:rPr>
          <w:rFonts w:ascii="Champions" w:hAnsi="Champions" w:cs="Arial"/>
          <w:bdr w:val="none" w:sz="0" w:space="0" w:color="auto" w:frame="1"/>
          <w:shd w:val="clear" w:color="auto" w:fill="FFFFFF"/>
        </w:rPr>
        <w:t>#LocalNewsMatters</w:t>
      </w:r>
      <w:r w:rsidR="005A6D14" w:rsidRPr="005A6D14">
        <w:rPr>
          <w:rFonts w:ascii="Champions" w:hAnsi="Champions" w:cs="Arial"/>
          <w:color w:val="262626"/>
          <w:shd w:val="clear" w:color="auto" w:fill="FFFFFF"/>
        </w:rPr>
        <w:t xml:space="preserve"> </w:t>
      </w:r>
      <w:r w:rsidRPr="005A6D14">
        <w:rPr>
          <w:rFonts w:ascii="Champions" w:hAnsi="Champions" w:cs="Arial"/>
          <w:bdr w:val="none" w:sz="0" w:space="0" w:color="auto" w:frame="1"/>
          <w:shd w:val="clear" w:color="auto" w:fill="FFFFFF"/>
        </w:rPr>
        <w:t>#Journalism</w:t>
      </w:r>
      <w:r w:rsidRPr="005A6D14">
        <w:rPr>
          <w:rFonts w:ascii="Champions" w:hAnsi="Champions" w:cs="Arial"/>
          <w:color w:val="262626"/>
          <w:shd w:val="clear" w:color="auto" w:fill="FFFFFF"/>
        </w:rPr>
        <w:t> </w:t>
      </w:r>
    </w:p>
    <w:p w14:paraId="1568CB2E" w14:textId="6B0B542B" w:rsidR="008F182D" w:rsidRPr="005A6D14" w:rsidRDefault="008F182D">
      <w:pPr>
        <w:rPr>
          <w:rFonts w:ascii="Champions" w:hAnsi="Champions" w:cs="Arial"/>
        </w:rPr>
      </w:pPr>
    </w:p>
    <w:p w14:paraId="0F350746" w14:textId="77381171" w:rsidR="002A1F6E" w:rsidRPr="005A6D14" w:rsidRDefault="002A1F6E" w:rsidP="002A1F6E">
      <w:pPr>
        <w:jc w:val="center"/>
        <w:rPr>
          <w:rFonts w:ascii="Champions" w:hAnsi="Champions" w:cs="Arial"/>
          <w:b/>
          <w:bCs/>
          <w:sz w:val="28"/>
          <w:szCs w:val="28"/>
        </w:rPr>
      </w:pPr>
      <w:r>
        <w:rPr>
          <w:rFonts w:ascii="Champions" w:hAnsi="Champions" w:cs="Arial"/>
          <w:b/>
          <w:bCs/>
          <w:sz w:val="28"/>
          <w:szCs w:val="28"/>
        </w:rPr>
        <w:t xml:space="preserve">People Who Read Newspapers </w:t>
      </w:r>
      <w:proofErr w:type="gramStart"/>
      <w:r>
        <w:rPr>
          <w:rFonts w:ascii="Champions" w:hAnsi="Champions" w:cs="Arial"/>
          <w:b/>
          <w:bCs/>
          <w:sz w:val="28"/>
          <w:szCs w:val="28"/>
        </w:rPr>
        <w:t>And</w:t>
      </w:r>
      <w:proofErr w:type="gramEnd"/>
      <w:r>
        <w:rPr>
          <w:rFonts w:ascii="Champions" w:hAnsi="Champions" w:cs="Arial"/>
          <w:b/>
          <w:bCs/>
          <w:sz w:val="28"/>
          <w:szCs w:val="28"/>
        </w:rPr>
        <w:t xml:space="preserve"> People Who Have Money Have One Thing In Common.</w:t>
      </w:r>
    </w:p>
    <w:p w14:paraId="0064D0BD" w14:textId="77777777" w:rsidR="002A1F6E" w:rsidRPr="005A6D14" w:rsidRDefault="002A1F6E" w:rsidP="002A1F6E">
      <w:pPr>
        <w:spacing w:after="0"/>
        <w:rPr>
          <w:rFonts w:ascii="Champions" w:hAnsi="Champions" w:cs="Arial"/>
          <w:b/>
          <w:bCs/>
        </w:rPr>
      </w:pPr>
      <w:r w:rsidRPr="005A6D14">
        <w:rPr>
          <w:rFonts w:ascii="Champions" w:hAnsi="Champions" w:cs="Arial"/>
          <w:b/>
          <w:bCs/>
        </w:rPr>
        <w:t>SUGGESTED CAPTIONS:</w:t>
      </w:r>
    </w:p>
    <w:p w14:paraId="7E355BA2" w14:textId="108865EB" w:rsidR="002A1F6E" w:rsidRPr="002A1F6E" w:rsidRDefault="002A1F6E" w:rsidP="002A1F6E">
      <w:pPr>
        <w:spacing w:after="0"/>
        <w:rPr>
          <w:rFonts w:ascii="Champions" w:hAnsi="Champions" w:cs="Arial"/>
          <w:bdr w:val="none" w:sz="0" w:space="0" w:color="auto" w:frame="1"/>
          <w:shd w:val="clear" w:color="auto" w:fill="FFFFFF"/>
        </w:rPr>
      </w:pPr>
      <w:r w:rsidRPr="002A1F6E">
        <w:rPr>
          <w:rFonts w:ascii="Champions" w:hAnsi="Champions" w:cs="Arial"/>
          <w:bdr w:val="none" w:sz="0" w:space="0" w:color="auto" w:frame="1"/>
          <w:shd w:val="clear" w:color="auto" w:fill="FFFFFF"/>
        </w:rPr>
        <w:t>Newspaper advertising, in all formats, engages Canadians of all ages. Nine out of ten adults read newspapers each week.</w:t>
      </w:r>
    </w:p>
    <w:p w14:paraId="5BBAA79C" w14:textId="77777777" w:rsidR="002A1F6E" w:rsidRPr="002A1F6E" w:rsidRDefault="002A1F6E" w:rsidP="002A1F6E">
      <w:pPr>
        <w:spacing w:after="0"/>
        <w:rPr>
          <w:rFonts w:ascii="Champions" w:hAnsi="Champions" w:cs="Arial"/>
          <w:bdr w:val="none" w:sz="0" w:space="0" w:color="auto" w:frame="1"/>
          <w:shd w:val="clear" w:color="auto" w:fill="FFFFFF"/>
        </w:rPr>
      </w:pPr>
    </w:p>
    <w:p w14:paraId="60094DE3" w14:textId="77777777" w:rsidR="002A1F6E" w:rsidRPr="005A6D14" w:rsidRDefault="002A1F6E" w:rsidP="002A1F6E">
      <w:pPr>
        <w:spacing w:after="0"/>
        <w:rPr>
          <w:rFonts w:ascii="Champions" w:hAnsi="Champions" w:cs="Arial"/>
          <w:b/>
          <w:bCs/>
          <w:color w:val="262626"/>
        </w:rPr>
      </w:pPr>
      <w:r w:rsidRPr="005A6D14">
        <w:rPr>
          <w:rFonts w:ascii="Champions" w:hAnsi="Champions" w:cs="Arial"/>
          <w:b/>
          <w:bCs/>
          <w:color w:val="262626"/>
        </w:rPr>
        <w:t>SUGGESTED HASHTAGS:</w:t>
      </w:r>
    </w:p>
    <w:p w14:paraId="5FFDD701" w14:textId="77777777" w:rsidR="002A1F6E" w:rsidRPr="005A6D14" w:rsidRDefault="002A1F6E" w:rsidP="002A1F6E">
      <w:pPr>
        <w:spacing w:after="0"/>
        <w:rPr>
          <w:rFonts w:ascii="Champions" w:hAnsi="Champions" w:cs="Arial"/>
          <w:color w:val="262626"/>
          <w:shd w:val="clear" w:color="auto" w:fill="FFFFFF"/>
        </w:rPr>
      </w:pPr>
      <w:r w:rsidRPr="005A6D14">
        <w:rPr>
          <w:rFonts w:ascii="Champions" w:hAnsi="Champions" w:cs="Arial"/>
          <w:bdr w:val="none" w:sz="0" w:space="0" w:color="auto" w:frame="1"/>
          <w:shd w:val="clear" w:color="auto" w:fill="FFFFFF"/>
        </w:rPr>
        <w:t>#ChampionTheTruth #NewspapersMatter #NewsMatters #Newspapers #Newspaper #CommunityNewspapers #LocalNews #News</w:t>
      </w:r>
      <w:r w:rsidRPr="005A6D14">
        <w:rPr>
          <w:rFonts w:ascii="Champions" w:hAnsi="Champions" w:cs="Arial"/>
          <w:color w:val="262626"/>
          <w:shd w:val="clear" w:color="auto" w:fill="FFFFFF"/>
        </w:rPr>
        <w:t xml:space="preserve"> </w:t>
      </w:r>
      <w:r w:rsidRPr="005A6D14">
        <w:rPr>
          <w:rFonts w:ascii="Champions" w:hAnsi="Champions" w:cs="Arial"/>
          <w:bdr w:val="none" w:sz="0" w:space="0" w:color="auto" w:frame="1"/>
          <w:shd w:val="clear" w:color="auto" w:fill="FFFFFF"/>
        </w:rPr>
        <w:t>#LocalMatters #LocalNewsMatters</w:t>
      </w:r>
      <w:r w:rsidRPr="005A6D14">
        <w:rPr>
          <w:rFonts w:ascii="Champions" w:hAnsi="Champions" w:cs="Arial"/>
          <w:color w:val="262626"/>
          <w:shd w:val="clear" w:color="auto" w:fill="FFFFFF"/>
        </w:rPr>
        <w:t xml:space="preserve"> </w:t>
      </w:r>
      <w:r w:rsidRPr="005A6D14">
        <w:rPr>
          <w:rFonts w:ascii="Champions" w:hAnsi="Champions" w:cs="Arial"/>
          <w:bdr w:val="none" w:sz="0" w:space="0" w:color="auto" w:frame="1"/>
          <w:shd w:val="clear" w:color="auto" w:fill="FFFFFF"/>
        </w:rPr>
        <w:t>#Journalism</w:t>
      </w:r>
      <w:r w:rsidRPr="005A6D14">
        <w:rPr>
          <w:rFonts w:ascii="Champions" w:hAnsi="Champions" w:cs="Arial"/>
          <w:color w:val="262626"/>
          <w:shd w:val="clear" w:color="auto" w:fill="FFFFFF"/>
        </w:rPr>
        <w:t> </w:t>
      </w:r>
    </w:p>
    <w:p w14:paraId="3972F6B4" w14:textId="77777777" w:rsidR="002A1F6E" w:rsidRDefault="002A1F6E" w:rsidP="005A6D14">
      <w:pPr>
        <w:jc w:val="center"/>
        <w:rPr>
          <w:rFonts w:ascii="Champions" w:hAnsi="Champions" w:cs="Arial"/>
          <w:b/>
          <w:bCs/>
          <w:sz w:val="28"/>
          <w:szCs w:val="28"/>
        </w:rPr>
      </w:pPr>
    </w:p>
    <w:p w14:paraId="65287CA5" w14:textId="2D76965B" w:rsidR="005A6D14" w:rsidRPr="005A6D14" w:rsidRDefault="005A6D14" w:rsidP="005A6D14">
      <w:pPr>
        <w:jc w:val="center"/>
        <w:rPr>
          <w:rFonts w:ascii="Champions" w:hAnsi="Champions" w:cs="Arial"/>
          <w:b/>
          <w:bCs/>
          <w:sz w:val="28"/>
          <w:szCs w:val="28"/>
        </w:rPr>
      </w:pPr>
      <w:r w:rsidRPr="005A6D14">
        <w:rPr>
          <w:rFonts w:ascii="Champions" w:hAnsi="Champions" w:cs="Arial"/>
          <w:b/>
          <w:bCs/>
          <w:sz w:val="28"/>
          <w:szCs w:val="28"/>
        </w:rPr>
        <w:t>Great Conversations</w:t>
      </w:r>
    </w:p>
    <w:p w14:paraId="5D42C52B" w14:textId="77777777" w:rsidR="005A6D14" w:rsidRPr="005A6D14" w:rsidRDefault="005A6D14" w:rsidP="005A6D14">
      <w:pPr>
        <w:spacing w:after="0"/>
        <w:rPr>
          <w:rFonts w:ascii="Champions" w:hAnsi="Champions" w:cs="Arial"/>
          <w:b/>
          <w:bCs/>
        </w:rPr>
      </w:pPr>
      <w:r w:rsidRPr="005A6D14">
        <w:rPr>
          <w:rFonts w:ascii="Champions" w:hAnsi="Champions" w:cs="Arial"/>
          <w:b/>
          <w:bCs/>
        </w:rPr>
        <w:t>SUGGESTED CAPTIONS:</w:t>
      </w:r>
    </w:p>
    <w:p w14:paraId="52FC38B7" w14:textId="72208651" w:rsidR="005A6D14" w:rsidRPr="005A6D14" w:rsidRDefault="005A6D14" w:rsidP="005A6D14">
      <w:pPr>
        <w:spacing w:after="0"/>
        <w:rPr>
          <w:rFonts w:ascii="Champions" w:hAnsi="Champions" w:cs="Segoe UI"/>
          <w:color w:val="262626"/>
          <w:shd w:val="clear" w:color="auto" w:fill="FFFFFF"/>
        </w:rPr>
      </w:pPr>
      <w:r w:rsidRPr="005A6D14">
        <w:rPr>
          <w:rFonts w:ascii="Champions" w:hAnsi="Champions" w:cs="Segoe UI"/>
          <w:color w:val="262626"/>
          <w:shd w:val="clear" w:color="auto" w:fill="FFFFFF"/>
        </w:rPr>
        <w:t xml:space="preserve">Local news is all around us and powers our conversation in all types of settings </w:t>
      </w:r>
      <w:proofErr w:type="gramStart"/>
      <w:r w:rsidRPr="005A6D14">
        <w:rPr>
          <w:rFonts w:ascii="Champions" w:hAnsi="Champions" w:cs="Segoe UI"/>
          <w:color w:val="262626"/>
          <w:shd w:val="clear" w:color="auto" w:fill="FFFFFF"/>
        </w:rPr>
        <w:t>from first dates,</w:t>
      </w:r>
      <w:proofErr w:type="gramEnd"/>
      <w:r w:rsidRPr="005A6D14">
        <w:rPr>
          <w:rFonts w:ascii="Champions" w:hAnsi="Champions" w:cs="Segoe UI"/>
          <w:color w:val="262626"/>
          <w:shd w:val="clear" w:color="auto" w:fill="FFFFFF"/>
        </w:rPr>
        <w:t xml:space="preserve"> to main street meet-ups to the last video call of the day. The local newspaper delivers reliable stories to spark that next great conversation.</w:t>
      </w:r>
    </w:p>
    <w:p w14:paraId="191EA672" w14:textId="77777777" w:rsidR="005A6D14" w:rsidRPr="005A6D14" w:rsidRDefault="005A6D14" w:rsidP="005A6D14">
      <w:pPr>
        <w:spacing w:after="0"/>
        <w:rPr>
          <w:rFonts w:ascii="Champions" w:hAnsi="Champions" w:cs="Segoe UI"/>
          <w:color w:val="262626"/>
        </w:rPr>
      </w:pPr>
    </w:p>
    <w:p w14:paraId="1198CAC8" w14:textId="77777777" w:rsidR="005A6D14" w:rsidRPr="005A6D14" w:rsidRDefault="005A6D14" w:rsidP="005A6D14">
      <w:pPr>
        <w:spacing w:after="0"/>
        <w:rPr>
          <w:rFonts w:ascii="Champions" w:hAnsi="Champions" w:cs="Segoe UI"/>
          <w:color w:val="262626"/>
          <w:shd w:val="clear" w:color="auto" w:fill="FFFFFF"/>
        </w:rPr>
      </w:pPr>
      <w:r w:rsidRPr="005A6D14">
        <w:rPr>
          <w:rFonts w:ascii="Champions" w:hAnsi="Champions" w:cs="Segoe UI"/>
          <w:color w:val="262626"/>
          <w:shd w:val="clear" w:color="auto" w:fill="FFFFFF"/>
        </w:rPr>
        <w:t>Nine out of ten adults (86%) read newspapers, in either print or digital format, at least once a week—essentially unchanged from the inaugural study (85%), which was conducted in 2012.</w:t>
      </w:r>
    </w:p>
    <w:p w14:paraId="23ABBA98" w14:textId="77777777" w:rsidR="005A6D14" w:rsidRPr="005A6D14" w:rsidRDefault="005A6D14" w:rsidP="005A6D14">
      <w:pPr>
        <w:spacing w:after="0"/>
        <w:rPr>
          <w:rFonts w:ascii="Champions" w:hAnsi="Champions" w:cs="Segoe UI"/>
          <w:color w:val="262626"/>
          <w:shd w:val="clear" w:color="auto" w:fill="FFFFFF"/>
        </w:rPr>
      </w:pPr>
    </w:p>
    <w:p w14:paraId="50931058" w14:textId="4E0B3AC8" w:rsidR="005A6D14" w:rsidRPr="005A6D14" w:rsidRDefault="005A6D14" w:rsidP="005A6D14">
      <w:pPr>
        <w:spacing w:after="0"/>
        <w:rPr>
          <w:rFonts w:ascii="Champions" w:hAnsi="Champions" w:cs="Segoe UI"/>
          <w:color w:val="262626"/>
          <w:shd w:val="clear" w:color="auto" w:fill="FFFFFF"/>
        </w:rPr>
      </w:pPr>
      <w:r w:rsidRPr="005A6D14">
        <w:rPr>
          <w:rFonts w:ascii="Champions" w:hAnsi="Champions" w:cs="Segoe UI"/>
          <w:color w:val="262626"/>
          <w:shd w:val="clear" w:color="auto" w:fill="FFFFFF"/>
        </w:rPr>
        <w:t>Despite a multitude of media options and digital distractions, readers still turn to traditional news sources.</w:t>
      </w:r>
    </w:p>
    <w:p w14:paraId="4345E0B3" w14:textId="77777777" w:rsidR="005A6D14" w:rsidRPr="005A6D14" w:rsidRDefault="005A6D14" w:rsidP="005A6D14">
      <w:pPr>
        <w:spacing w:after="0"/>
        <w:rPr>
          <w:rFonts w:ascii="Champions" w:hAnsi="Champions" w:cs="Arial"/>
          <w:color w:val="262626"/>
          <w:sz w:val="24"/>
          <w:szCs w:val="24"/>
          <w:shd w:val="clear" w:color="auto" w:fill="FFFFFF"/>
        </w:rPr>
      </w:pPr>
    </w:p>
    <w:p w14:paraId="34E6EFB0" w14:textId="77777777" w:rsidR="005A6D14" w:rsidRPr="005A6D14" w:rsidRDefault="005A6D14" w:rsidP="005A6D14">
      <w:pPr>
        <w:spacing w:after="0"/>
        <w:rPr>
          <w:rFonts w:ascii="Champions" w:hAnsi="Champions" w:cs="Arial"/>
          <w:b/>
          <w:bCs/>
          <w:color w:val="262626"/>
        </w:rPr>
      </w:pPr>
      <w:r w:rsidRPr="005A6D14">
        <w:rPr>
          <w:rFonts w:ascii="Champions" w:hAnsi="Champions" w:cs="Arial"/>
          <w:b/>
          <w:bCs/>
          <w:color w:val="262626"/>
        </w:rPr>
        <w:t>SUGGESTED HASHTAGS:</w:t>
      </w:r>
    </w:p>
    <w:p w14:paraId="22A52B7A" w14:textId="129CA86A" w:rsidR="005A6D14" w:rsidRPr="005A6D14" w:rsidRDefault="005A6D14" w:rsidP="005A6D14">
      <w:pPr>
        <w:rPr>
          <w:rFonts w:ascii="Champions" w:hAnsi="Champions" w:cs="Arial"/>
          <w:color w:val="262626"/>
          <w:shd w:val="clear" w:color="auto" w:fill="FFFFFF"/>
        </w:rPr>
      </w:pPr>
      <w:r w:rsidRPr="005A6D14">
        <w:rPr>
          <w:rFonts w:ascii="Champions" w:hAnsi="Champions"/>
          <w:bdr w:val="none" w:sz="0" w:space="0" w:color="auto" w:frame="1"/>
          <w:shd w:val="clear" w:color="auto" w:fill="FFFFFF"/>
        </w:rPr>
        <w:t xml:space="preserve">#Newspapers 247 </w:t>
      </w:r>
      <w:r w:rsidRPr="005A6D14">
        <w:rPr>
          <w:rFonts w:ascii="Champions" w:hAnsi="Champions"/>
          <w:bdr w:val="none" w:sz="0" w:space="0" w:color="auto" w:frame="1"/>
          <w:shd w:val="clear" w:color="auto" w:fill="FFFFFF"/>
        </w:rPr>
        <w:t>#ChampionTheTruth</w:t>
      </w:r>
      <w:r w:rsidRPr="005A6D14">
        <w:rPr>
          <w:rFonts w:ascii="Champions" w:hAnsi="Champions"/>
          <w:color w:val="262626"/>
          <w:shd w:val="clear" w:color="auto" w:fill="FFFFFF"/>
        </w:rPr>
        <w:t xml:space="preserve"> </w:t>
      </w:r>
      <w:r w:rsidRPr="005A6D14">
        <w:rPr>
          <w:rFonts w:ascii="Champions" w:hAnsi="Champions"/>
          <w:bdr w:val="none" w:sz="0" w:space="0" w:color="auto" w:frame="1"/>
          <w:shd w:val="clear" w:color="auto" w:fill="FFFFFF"/>
        </w:rPr>
        <w:t>#NewspapersMatter</w:t>
      </w:r>
      <w:r w:rsidRPr="005A6D14">
        <w:rPr>
          <w:rFonts w:ascii="Champions" w:hAnsi="Champions"/>
          <w:bdr w:val="none" w:sz="0" w:space="0" w:color="auto" w:frame="1"/>
          <w:shd w:val="clear" w:color="auto" w:fill="FFFFFF"/>
        </w:rPr>
        <w:t xml:space="preserve"> </w:t>
      </w:r>
      <w:r w:rsidRPr="005A6D14">
        <w:rPr>
          <w:rFonts w:ascii="Champions" w:hAnsi="Champions"/>
          <w:bdr w:val="none" w:sz="0" w:space="0" w:color="auto" w:frame="1"/>
          <w:shd w:val="clear" w:color="auto" w:fill="FFFFFF"/>
        </w:rPr>
        <w:t>#NewsMatters</w:t>
      </w:r>
      <w:r w:rsidRPr="005A6D14">
        <w:rPr>
          <w:rFonts w:ascii="Champions" w:hAnsi="Champions"/>
          <w:bdr w:val="none" w:sz="0" w:space="0" w:color="auto" w:frame="1"/>
          <w:shd w:val="clear" w:color="auto" w:fill="FFFFFF"/>
        </w:rPr>
        <w:t xml:space="preserve"> </w:t>
      </w:r>
      <w:r w:rsidRPr="005A6D14">
        <w:rPr>
          <w:rFonts w:ascii="Champions" w:hAnsi="Champions"/>
          <w:bdr w:val="none" w:sz="0" w:space="0" w:color="auto" w:frame="1"/>
          <w:shd w:val="clear" w:color="auto" w:fill="FFFFFF"/>
        </w:rPr>
        <w:t>#Newspapers</w:t>
      </w:r>
      <w:r w:rsidRPr="005A6D14">
        <w:rPr>
          <w:rFonts w:ascii="Champions" w:hAnsi="Champions"/>
          <w:bdr w:val="none" w:sz="0" w:space="0" w:color="auto" w:frame="1"/>
          <w:shd w:val="clear" w:color="auto" w:fill="FFFFFF"/>
        </w:rPr>
        <w:t xml:space="preserve"> </w:t>
      </w:r>
      <w:r w:rsidRPr="005A6D14">
        <w:rPr>
          <w:rFonts w:ascii="Champions" w:hAnsi="Champions"/>
          <w:bdr w:val="none" w:sz="0" w:space="0" w:color="auto" w:frame="1"/>
          <w:shd w:val="clear" w:color="auto" w:fill="FFFFFF"/>
        </w:rPr>
        <w:t>#Newspaper</w:t>
      </w:r>
      <w:r w:rsidRPr="005A6D14">
        <w:rPr>
          <w:rFonts w:ascii="Champions" w:hAnsi="Champions"/>
          <w:bdr w:val="none" w:sz="0" w:space="0" w:color="auto" w:frame="1"/>
          <w:shd w:val="clear" w:color="auto" w:fill="FFFFFF"/>
        </w:rPr>
        <w:t xml:space="preserve"> </w:t>
      </w:r>
      <w:r w:rsidRPr="005A6D14">
        <w:rPr>
          <w:rFonts w:ascii="Champions" w:hAnsi="Champions" w:cs="Arial"/>
          <w:bdr w:val="none" w:sz="0" w:space="0" w:color="auto" w:frame="1"/>
          <w:shd w:val="clear" w:color="auto" w:fill="FFFFFF"/>
        </w:rPr>
        <w:t>#CommunityNewspapers</w:t>
      </w:r>
      <w:r w:rsidRPr="005A6D14">
        <w:rPr>
          <w:rFonts w:ascii="Champions" w:hAnsi="Champions" w:cs="Arial"/>
          <w:bdr w:val="none" w:sz="0" w:space="0" w:color="auto" w:frame="1"/>
          <w:shd w:val="clear" w:color="auto" w:fill="FFFFFF"/>
        </w:rPr>
        <w:t xml:space="preserve"> </w:t>
      </w:r>
      <w:r w:rsidRPr="005A6D14">
        <w:rPr>
          <w:rFonts w:ascii="Champions" w:hAnsi="Champions" w:cs="Arial"/>
          <w:bdr w:val="none" w:sz="0" w:space="0" w:color="auto" w:frame="1"/>
          <w:shd w:val="clear" w:color="auto" w:fill="FFFFFF"/>
        </w:rPr>
        <w:t>#LocalNews</w:t>
      </w:r>
      <w:r w:rsidRPr="005A6D14">
        <w:rPr>
          <w:rFonts w:ascii="Champions" w:hAnsi="Champions" w:cs="Arial"/>
          <w:bdr w:val="none" w:sz="0" w:space="0" w:color="auto" w:frame="1"/>
          <w:shd w:val="clear" w:color="auto" w:fill="FFFFFF"/>
        </w:rPr>
        <w:t xml:space="preserve"> </w:t>
      </w:r>
      <w:r w:rsidRPr="005A6D14">
        <w:rPr>
          <w:rFonts w:ascii="Champions" w:hAnsi="Champions" w:cs="Arial"/>
          <w:bdr w:val="none" w:sz="0" w:space="0" w:color="auto" w:frame="1"/>
          <w:shd w:val="clear" w:color="auto" w:fill="FFFFFF"/>
        </w:rPr>
        <w:t>#News</w:t>
      </w:r>
      <w:r w:rsidRPr="005A6D14">
        <w:rPr>
          <w:rFonts w:ascii="Champions" w:hAnsi="Champions" w:cs="Arial"/>
          <w:color w:val="262626"/>
          <w:shd w:val="clear" w:color="auto" w:fill="FFFFFF"/>
        </w:rPr>
        <w:t xml:space="preserve"> </w:t>
      </w:r>
      <w:r w:rsidRPr="005A6D14">
        <w:rPr>
          <w:rFonts w:ascii="Champions" w:hAnsi="Champions" w:cs="Arial"/>
          <w:bdr w:val="none" w:sz="0" w:space="0" w:color="auto" w:frame="1"/>
          <w:shd w:val="clear" w:color="auto" w:fill="FFFFFF"/>
        </w:rPr>
        <w:t>#LocalMatters</w:t>
      </w:r>
      <w:r w:rsidRPr="005A6D14">
        <w:rPr>
          <w:rFonts w:ascii="Champions" w:hAnsi="Champions" w:cs="Arial"/>
          <w:bdr w:val="none" w:sz="0" w:space="0" w:color="auto" w:frame="1"/>
          <w:shd w:val="clear" w:color="auto" w:fill="FFFFFF"/>
        </w:rPr>
        <w:t xml:space="preserve"> </w:t>
      </w:r>
      <w:r w:rsidRPr="005A6D14">
        <w:rPr>
          <w:rFonts w:ascii="Champions" w:hAnsi="Champions" w:cs="Arial"/>
          <w:bdr w:val="none" w:sz="0" w:space="0" w:color="auto" w:frame="1"/>
          <w:shd w:val="clear" w:color="auto" w:fill="FFFFFF"/>
        </w:rPr>
        <w:t>#LocalNewsMatters</w:t>
      </w:r>
      <w:r w:rsidRPr="005A6D14">
        <w:rPr>
          <w:rFonts w:ascii="Champions" w:hAnsi="Champions" w:cs="Arial"/>
          <w:bdr w:val="none" w:sz="0" w:space="0" w:color="auto" w:frame="1"/>
          <w:shd w:val="clear" w:color="auto" w:fill="FFFFFF"/>
        </w:rPr>
        <w:t xml:space="preserve"> </w:t>
      </w:r>
      <w:r w:rsidRPr="005A6D14">
        <w:rPr>
          <w:rFonts w:ascii="Champions" w:hAnsi="Champions" w:cs="Arial"/>
          <w:bdr w:val="none" w:sz="0" w:space="0" w:color="auto" w:frame="1"/>
          <w:shd w:val="clear" w:color="auto" w:fill="FFFFFF"/>
        </w:rPr>
        <w:t>#Journalism</w:t>
      </w:r>
      <w:r w:rsidRPr="005A6D14">
        <w:rPr>
          <w:rFonts w:ascii="Champions" w:hAnsi="Champions" w:cs="Arial"/>
          <w:color w:val="262626"/>
          <w:shd w:val="clear" w:color="auto" w:fill="FFFFFF"/>
        </w:rPr>
        <w:t xml:space="preserve"> </w:t>
      </w:r>
    </w:p>
    <w:p w14:paraId="2CA8DCB9" w14:textId="77777777" w:rsidR="005A6D14" w:rsidRPr="005A6D14" w:rsidRDefault="005A6D14">
      <w:pPr>
        <w:rPr>
          <w:rFonts w:ascii="Champions" w:hAnsi="Champions" w:cs="Arial"/>
        </w:rPr>
      </w:pPr>
    </w:p>
    <w:sectPr w:rsidR="005A6D14" w:rsidRPr="005A6D14" w:rsidSect="00E37A86">
      <w:pgSz w:w="12240" w:h="15840" w:code="1"/>
      <w:pgMar w:top="1440" w:right="1440" w:bottom="1440" w:left="1440" w:header="720" w:footer="72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hampions">
    <w:panose1 w:val="02000000000000000000"/>
    <w:charset w:val="00"/>
    <w:family w:val="auto"/>
    <w:pitch w:val="variable"/>
    <w:sig w:usb0="80000003" w:usb1="1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0sDCxtLQ0NzYyNTBR0lEKTi0uzszPAykwrgUAL8wYSywAAAA="/>
  </w:docVars>
  <w:rsids>
    <w:rsidRoot w:val="008F182D"/>
    <w:rsid w:val="002A1F6E"/>
    <w:rsid w:val="00335192"/>
    <w:rsid w:val="004C2A6B"/>
    <w:rsid w:val="005A6D14"/>
    <w:rsid w:val="008F182D"/>
    <w:rsid w:val="00992E1E"/>
    <w:rsid w:val="00BE082B"/>
    <w:rsid w:val="00E37A8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81F5EB"/>
  <w15:chartTrackingRefBased/>
  <w15:docId w15:val="{BD13DDC7-F98D-4CDF-A5AD-CE7255316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1F6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F182D"/>
    <w:rPr>
      <w:color w:val="0000FF"/>
      <w:u w:val="single"/>
    </w:rPr>
  </w:style>
  <w:style w:type="character" w:styleId="UnresolvedMention">
    <w:name w:val="Unresolved Mention"/>
    <w:basedOn w:val="DefaultParagraphFont"/>
    <w:uiPriority w:val="99"/>
    <w:semiHidden/>
    <w:unhideWhenUsed/>
    <w:rsid w:val="008F18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POTfakenews.ca" TargetMode="External"/><Relationship Id="rId3" Type="http://schemas.openxmlformats.org/officeDocument/2006/relationships/webSettings" Target="webSettings.xml"/><Relationship Id="rId7" Type="http://schemas.openxmlformats.org/officeDocument/2006/relationships/hyperlink" Target="http://www.SPOTfakenews.ca"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SPOTfakenews.ca" TargetMode="External"/><Relationship Id="rId11" Type="http://schemas.openxmlformats.org/officeDocument/2006/relationships/theme" Target="theme/theme1.xml"/><Relationship Id="rId5" Type="http://schemas.openxmlformats.org/officeDocument/2006/relationships/hyperlink" Target="http://www.SPOTfakenews.ca" TargetMode="External"/><Relationship Id="rId10" Type="http://schemas.openxmlformats.org/officeDocument/2006/relationships/fontTable" Target="fontTable.xml"/><Relationship Id="rId4" Type="http://schemas.openxmlformats.org/officeDocument/2006/relationships/hyperlink" Target="http://www.spotfakenews.ca" TargetMode="External"/><Relationship Id="rId9" Type="http://schemas.openxmlformats.org/officeDocument/2006/relationships/hyperlink" Target="http://www.SPOTFakeNews.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7</TotalTime>
  <Pages>4</Pages>
  <Words>1151</Words>
  <Characters>6565</Characters>
  <Application>Microsoft Office Word</Application>
  <DocSecurity>0</DocSecurity>
  <Lines>54</Lines>
  <Paragraphs>15</Paragraphs>
  <ScaleCrop>false</ScaleCrop>
  <Company/>
  <LinksUpToDate>false</LinksUpToDate>
  <CharactersWithSpaces>7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Levson</dc:creator>
  <cp:keywords/>
  <dc:description/>
  <cp:lastModifiedBy>Kelly Levson</cp:lastModifiedBy>
  <cp:revision>4</cp:revision>
  <dcterms:created xsi:type="dcterms:W3CDTF">2022-02-09T19:28:00Z</dcterms:created>
  <dcterms:modified xsi:type="dcterms:W3CDTF">2022-11-30T01:29:00Z</dcterms:modified>
</cp:coreProperties>
</file>